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A40124" w14:textId="3A32C32D" w:rsidR="00467A8E" w:rsidRDefault="00467A8E">
      <w:pPr>
        <w:pStyle w:val="2"/>
        <w:rPr>
          <w:rFonts w:ascii="Times New Roman" w:hAnsi="Times New Roman" w:cs="Times New Roman"/>
          <w:lang w:val="kk-KZ"/>
        </w:rPr>
      </w:pPr>
      <w:bookmarkStart w:id="0" w:name="мақала-аңдатпа"/>
      <w:r w:rsidRPr="000B0424">
        <w:rPr>
          <w:rFonts w:ascii="Times New Roman" w:hAnsi="Times New Roman" w:cs="Times New Roman"/>
        </w:rPr>
        <w:t>«</w:t>
      </w:r>
      <w:proofErr w:type="spellStart"/>
      <w:r w:rsidRPr="000B0424">
        <w:rPr>
          <w:rFonts w:ascii="Times New Roman" w:hAnsi="Times New Roman" w:cs="Times New Roman"/>
        </w:rPr>
        <w:t>Жаңа</w:t>
      </w:r>
      <w:proofErr w:type="spellEnd"/>
      <w:r w:rsidRPr="000B0424">
        <w:rPr>
          <w:rFonts w:ascii="Times New Roman" w:hAnsi="Times New Roman" w:cs="Times New Roman"/>
        </w:rPr>
        <w:t xml:space="preserve"> </w:t>
      </w:r>
      <w:proofErr w:type="spellStart"/>
      <w:r w:rsidRPr="000B0424">
        <w:rPr>
          <w:rFonts w:ascii="Times New Roman" w:hAnsi="Times New Roman" w:cs="Times New Roman"/>
        </w:rPr>
        <w:t>азамат</w:t>
      </w:r>
      <w:proofErr w:type="spellEnd"/>
      <w:r w:rsidRPr="000B0424">
        <w:rPr>
          <w:rFonts w:ascii="Times New Roman" w:hAnsi="Times New Roman" w:cs="Times New Roman"/>
        </w:rPr>
        <w:t xml:space="preserve"> ІТ </w:t>
      </w:r>
      <w:proofErr w:type="spellStart"/>
      <w:r w:rsidRPr="000B0424">
        <w:rPr>
          <w:rFonts w:ascii="Times New Roman" w:hAnsi="Times New Roman" w:cs="Times New Roman"/>
        </w:rPr>
        <w:t>дәуірінде</w:t>
      </w:r>
      <w:proofErr w:type="spellEnd"/>
      <w:r w:rsidRPr="000B0424">
        <w:rPr>
          <w:rFonts w:ascii="Times New Roman" w:hAnsi="Times New Roman" w:cs="Times New Roman"/>
        </w:rPr>
        <w:t xml:space="preserve">: </w:t>
      </w:r>
      <w:proofErr w:type="spellStart"/>
      <w:r w:rsidRPr="000B0424">
        <w:rPr>
          <w:rFonts w:ascii="Times New Roman" w:hAnsi="Times New Roman" w:cs="Times New Roman"/>
        </w:rPr>
        <w:t>ұлттық</w:t>
      </w:r>
      <w:proofErr w:type="spellEnd"/>
      <w:r w:rsidRPr="000B0424">
        <w:rPr>
          <w:rFonts w:ascii="Times New Roman" w:hAnsi="Times New Roman" w:cs="Times New Roman"/>
        </w:rPr>
        <w:t xml:space="preserve"> </w:t>
      </w:r>
      <w:proofErr w:type="spellStart"/>
      <w:r w:rsidRPr="000B0424">
        <w:rPr>
          <w:rFonts w:ascii="Times New Roman" w:hAnsi="Times New Roman" w:cs="Times New Roman"/>
        </w:rPr>
        <w:t>код</w:t>
      </w:r>
      <w:proofErr w:type="spellEnd"/>
      <w:r w:rsidRPr="000B0424">
        <w:rPr>
          <w:rFonts w:ascii="Times New Roman" w:hAnsi="Times New Roman" w:cs="Times New Roman"/>
        </w:rPr>
        <w:t xml:space="preserve"> &amp; </w:t>
      </w:r>
      <w:proofErr w:type="spellStart"/>
      <w:r w:rsidRPr="000B0424">
        <w:rPr>
          <w:rFonts w:ascii="Times New Roman" w:hAnsi="Times New Roman" w:cs="Times New Roman"/>
        </w:rPr>
        <w:t>жаһандық</w:t>
      </w:r>
      <w:proofErr w:type="spellEnd"/>
      <w:r w:rsidRPr="000B0424">
        <w:rPr>
          <w:rFonts w:ascii="Times New Roman" w:hAnsi="Times New Roman" w:cs="Times New Roman"/>
        </w:rPr>
        <w:t xml:space="preserve"> </w:t>
      </w:r>
      <w:proofErr w:type="spellStart"/>
      <w:r w:rsidRPr="000B0424">
        <w:rPr>
          <w:rFonts w:ascii="Times New Roman" w:hAnsi="Times New Roman" w:cs="Times New Roman"/>
        </w:rPr>
        <w:t>құзыреттілік</w:t>
      </w:r>
      <w:proofErr w:type="spellEnd"/>
      <w:r w:rsidRPr="000B0424">
        <w:rPr>
          <w:rFonts w:ascii="Times New Roman" w:hAnsi="Times New Roman" w:cs="Times New Roman"/>
        </w:rPr>
        <w:t xml:space="preserve">» </w:t>
      </w:r>
      <w:r>
        <w:rPr>
          <w:rFonts w:ascii="Times New Roman" w:hAnsi="Times New Roman" w:cs="Times New Roman"/>
          <w:lang w:val="kk-KZ"/>
        </w:rPr>
        <w:t>тақырыбы</w:t>
      </w:r>
    </w:p>
    <w:p w14:paraId="4876788D" w14:textId="3BAD2FD0" w:rsidR="00467A8E" w:rsidRPr="00467A8E" w:rsidRDefault="00467A8E" w:rsidP="00467A8E">
      <w:pPr>
        <w:pStyle w:val="a0"/>
        <w:rPr>
          <w:lang w:val="kk-KZ"/>
        </w:rPr>
      </w:pPr>
      <w:r>
        <w:rPr>
          <w:lang w:val="kk-KZ"/>
        </w:rPr>
        <w:t xml:space="preserve">Серикбаева Акбопе Ажмахановна </w:t>
      </w:r>
    </w:p>
    <w:p w14:paraId="5A9E8787" w14:textId="69A218F3" w:rsidR="00834E4B" w:rsidRPr="00467A8E" w:rsidRDefault="00345EB2">
      <w:pPr>
        <w:pStyle w:val="2"/>
        <w:rPr>
          <w:rFonts w:ascii="Times New Roman" w:hAnsi="Times New Roman" w:cs="Times New Roman"/>
          <w:lang w:val="ru-RU"/>
        </w:rPr>
      </w:pPr>
      <w:r w:rsidRPr="00467A8E">
        <w:rPr>
          <w:rFonts w:ascii="Times New Roman" w:hAnsi="Times New Roman" w:cs="Times New Roman"/>
          <w:lang w:val="ru-RU"/>
        </w:rPr>
        <w:t xml:space="preserve">1. </w:t>
      </w:r>
      <w:proofErr w:type="spellStart"/>
      <w:r w:rsidRPr="00467A8E">
        <w:rPr>
          <w:rFonts w:ascii="Times New Roman" w:hAnsi="Times New Roman" w:cs="Times New Roman"/>
          <w:lang w:val="ru-RU"/>
        </w:rPr>
        <w:t>Мақала</w:t>
      </w:r>
      <w:proofErr w:type="spellEnd"/>
      <w:r w:rsidRPr="00467A8E">
        <w:rPr>
          <w:rFonts w:ascii="Times New Roman" w:hAnsi="Times New Roman" w:cs="Times New Roman"/>
          <w:lang w:val="ru-RU"/>
        </w:rPr>
        <w:t xml:space="preserve"> </w:t>
      </w:r>
      <w:proofErr w:type="spellStart"/>
      <w:r w:rsidRPr="00467A8E">
        <w:rPr>
          <w:rFonts w:ascii="Times New Roman" w:hAnsi="Times New Roman" w:cs="Times New Roman"/>
          <w:lang w:val="ru-RU"/>
        </w:rPr>
        <w:t>аңдатпа</w:t>
      </w:r>
      <w:proofErr w:type="spellEnd"/>
    </w:p>
    <w:p w14:paraId="0EC23850" w14:textId="77777777" w:rsidR="00834E4B" w:rsidRPr="000B0424" w:rsidRDefault="00345EB2">
      <w:pPr>
        <w:pStyle w:val="3"/>
        <w:rPr>
          <w:rFonts w:ascii="Times New Roman" w:hAnsi="Times New Roman" w:cs="Times New Roman"/>
        </w:rPr>
      </w:pPr>
      <w:bookmarkStart w:id="1" w:name="қазақ-тілінде-аннотация"/>
      <w:proofErr w:type="spellStart"/>
      <w:r w:rsidRPr="000B0424">
        <w:rPr>
          <w:rFonts w:ascii="Times New Roman" w:hAnsi="Times New Roman" w:cs="Times New Roman"/>
        </w:rPr>
        <w:t>Қазақ</w:t>
      </w:r>
      <w:proofErr w:type="spellEnd"/>
      <w:r w:rsidRPr="000B0424">
        <w:rPr>
          <w:rFonts w:ascii="Times New Roman" w:hAnsi="Times New Roman" w:cs="Times New Roman"/>
        </w:rPr>
        <w:t xml:space="preserve"> </w:t>
      </w:r>
      <w:proofErr w:type="spellStart"/>
      <w:r w:rsidRPr="000B0424">
        <w:rPr>
          <w:rFonts w:ascii="Times New Roman" w:hAnsi="Times New Roman" w:cs="Times New Roman"/>
        </w:rPr>
        <w:t>тілінде</w:t>
      </w:r>
      <w:proofErr w:type="spellEnd"/>
      <w:r w:rsidRPr="000B0424">
        <w:rPr>
          <w:rFonts w:ascii="Times New Roman" w:hAnsi="Times New Roman" w:cs="Times New Roman"/>
        </w:rPr>
        <w:t xml:space="preserve"> </w:t>
      </w:r>
      <w:proofErr w:type="spellStart"/>
      <w:r w:rsidRPr="000B0424">
        <w:rPr>
          <w:rFonts w:ascii="Times New Roman" w:hAnsi="Times New Roman" w:cs="Times New Roman"/>
        </w:rPr>
        <w:t>аннотация</w:t>
      </w:r>
      <w:proofErr w:type="spellEnd"/>
    </w:p>
    <w:p w14:paraId="4BF7089D" w14:textId="77777777" w:rsidR="00834E4B" w:rsidRPr="000B0424" w:rsidRDefault="00345EB2">
      <w:pPr>
        <w:pStyle w:val="FirstParagraph"/>
        <w:rPr>
          <w:rFonts w:ascii="Times New Roman" w:hAnsi="Times New Roman" w:cs="Times New Roman"/>
        </w:rPr>
      </w:pPr>
      <w:r w:rsidRPr="000B0424">
        <w:rPr>
          <w:rFonts w:ascii="Times New Roman" w:hAnsi="Times New Roman" w:cs="Times New Roman"/>
        </w:rPr>
        <w:t>Бұл мақалада «Жаңа азамат ІТ дәуірінде: ұлттық код &amp; жаһандық құзыреттілік» тақырыбы қарастырылады. ХХІ ғасырда ақпараттық технологиялардың қарқынды дамуы адамзаттың өмір сүру салтына, білім беру жүйесіне, сонымен қатар ұлттық болмыс пен мәдениетке айтарлықтай әсер етуде. Жаңа азамат — бұл тек цифрлық технологияларды меңгерген тұлға ғана емес, сонымен қатар ұлттық құндылықтарды құрметтейтін, өз болмысын жаһандық кеңістікте таныта алатын саналы азамат. Бүгінгі күнде ұлттық кодты сақтай отырып, жаһандық құзыреттілікті қалыптастыру — білім беру саласының басты міндеттерінің бірі. Оқушыларға ІТ саласындағы жаңа білім мен біліктілікті үйрету барысында ұлттық дәстүр, мәдениет, тіл, тарих сынды құндылықтарды насихаттау өте маңызды. Бұл үрдіс жастардың жаһандық нарықта бәсекеге қабілетті болуына, сонымен қатар ұлттық болмысын жоғалтпай, өзіндік ерекшелігін сақтауға мүмкіндік береді. Мақалада жаңа заман азаматының креативті, сыни тұрғыдан ойлайтын, ақпараттық сауаттылығы дамыған, инновациялық ойлауға қабілетті тұлға ретінде қалыптасуы үшін қандай құндылықтар мен дағдылар қажет екендігі ғылыми тұрғыда талданады. Сонымен қатар, ІТ дәуіріндегі ұлттық код пен жаһандық құзыреттілік ұғымдарының өзара байланысы мен білім беру саласындағы рөлі қарастырылады.</w:t>
      </w:r>
    </w:p>
    <w:p w14:paraId="5F1247AC" w14:textId="77777777" w:rsidR="00834E4B" w:rsidRPr="000B0424" w:rsidRDefault="00345EB2">
      <w:pPr>
        <w:pStyle w:val="a0"/>
        <w:rPr>
          <w:rFonts w:ascii="Times New Roman" w:hAnsi="Times New Roman" w:cs="Times New Roman"/>
        </w:rPr>
      </w:pPr>
      <w:r w:rsidRPr="000B0424">
        <w:rPr>
          <w:rFonts w:ascii="Times New Roman" w:hAnsi="Times New Roman" w:cs="Times New Roman"/>
        </w:rPr>
        <w:t>Кілт сөздер: жаңа азамат, ІТ дәуірі, ұлттық код, жаһандық құзыреттілік, цифрлық трансформация, білім беру, мәдениет, құндылықтар, инновация, ақпараттық сауаттылық, креативті ойлау.</w:t>
      </w:r>
    </w:p>
    <w:p w14:paraId="5B548D1D" w14:textId="77777777" w:rsidR="00834E4B" w:rsidRPr="000B0424" w:rsidRDefault="00351110">
      <w:pPr>
        <w:rPr>
          <w:rFonts w:ascii="Times New Roman" w:hAnsi="Times New Roman" w:cs="Times New Roman"/>
        </w:rPr>
      </w:pPr>
      <w:r>
        <w:rPr>
          <w:rFonts w:ascii="Times New Roman" w:hAnsi="Times New Roman" w:cs="Times New Roman"/>
        </w:rPr>
        <w:pict w14:anchorId="73E91B6B">
          <v:rect id="_x0000_i1025" style="width:0;height:1.5pt" o:hralign="center" o:hrstd="t" o:hr="t"/>
        </w:pict>
      </w:r>
    </w:p>
    <w:p w14:paraId="55B6867F" w14:textId="77777777" w:rsidR="00834E4B" w:rsidRPr="000B0424" w:rsidRDefault="00345EB2">
      <w:pPr>
        <w:pStyle w:val="3"/>
        <w:rPr>
          <w:rFonts w:ascii="Times New Roman" w:hAnsi="Times New Roman" w:cs="Times New Roman"/>
          <w:lang w:val="ru-RU"/>
        </w:rPr>
      </w:pPr>
      <w:bookmarkStart w:id="2" w:name="на-русском-языке-аннотация"/>
      <w:bookmarkEnd w:id="1"/>
      <w:r w:rsidRPr="000B0424">
        <w:rPr>
          <w:rFonts w:ascii="Times New Roman" w:hAnsi="Times New Roman" w:cs="Times New Roman"/>
          <w:lang w:val="ru-RU"/>
        </w:rPr>
        <w:t>На русском языке аннотация</w:t>
      </w:r>
    </w:p>
    <w:p w14:paraId="5652A4BB" w14:textId="77777777" w:rsidR="00834E4B" w:rsidRPr="000B0424" w:rsidRDefault="00345EB2">
      <w:pPr>
        <w:pStyle w:val="FirstParagraph"/>
        <w:rPr>
          <w:rFonts w:ascii="Times New Roman" w:hAnsi="Times New Roman" w:cs="Times New Roman"/>
          <w:lang w:val="ru-RU"/>
        </w:rPr>
      </w:pPr>
      <w:r w:rsidRPr="000B0424">
        <w:rPr>
          <w:rFonts w:ascii="Times New Roman" w:hAnsi="Times New Roman" w:cs="Times New Roman"/>
          <w:lang w:val="ru-RU"/>
        </w:rPr>
        <w:t xml:space="preserve">В данной статье рассматривается тема «Новый гражданин в эпоху ИТ: национальный код и глобальная компетентность». В </w:t>
      </w:r>
      <w:r w:rsidRPr="000B0424">
        <w:rPr>
          <w:rFonts w:ascii="Times New Roman" w:hAnsi="Times New Roman" w:cs="Times New Roman"/>
        </w:rPr>
        <w:t>XXI</w:t>
      </w:r>
      <w:r w:rsidRPr="000B0424">
        <w:rPr>
          <w:rFonts w:ascii="Times New Roman" w:hAnsi="Times New Roman" w:cs="Times New Roman"/>
          <w:lang w:val="ru-RU"/>
        </w:rPr>
        <w:t xml:space="preserve"> веке стремительное развитие информационных технологий оказывает значительное влияние на образ жизни человечества, систему образования, а также на национальную идентичность и культуру. Новый гражданин — это не только человек, владеющий цифровыми технологиями, но и уважающий национальные ценности, способный представить свою сущность в глобальном пространстве. На сегодняшний день одна из главных задач образования — формирование глобальных компетенций при сохранении национального кода. Обучая учащихся новым знаниям и навыкам в сфере ИТ, необходимо уделять особое внимание пропаганде традиций, культуры, языка и истории. Такой подход позволяет молодёжи быть конкурентоспособными на мировом рынке, не теряя при этом свои национальные особенности. В статье научно анализируется, какие ценности и навыки необходимы для формирования креативной, критически мыслящей, информационно грамотной и инновационной личности нового времени. Также рассматривается взаимосвязь понятий национального кода и глобальной компетентности в эпоху ИТ, а также их роль в сфере образования.</w:t>
      </w:r>
    </w:p>
    <w:p w14:paraId="3B8677AB" w14:textId="77777777" w:rsidR="00834E4B" w:rsidRPr="000B0424" w:rsidRDefault="00345EB2">
      <w:pPr>
        <w:pStyle w:val="a0"/>
        <w:rPr>
          <w:rFonts w:ascii="Times New Roman" w:hAnsi="Times New Roman" w:cs="Times New Roman"/>
          <w:lang w:val="ru-RU"/>
        </w:rPr>
      </w:pPr>
      <w:r w:rsidRPr="000B0424">
        <w:rPr>
          <w:rFonts w:ascii="Times New Roman" w:hAnsi="Times New Roman" w:cs="Times New Roman"/>
          <w:lang w:val="ru-RU"/>
        </w:rPr>
        <w:lastRenderedPageBreak/>
        <w:t>Ключевые слова: новый гражданин, эпоха ИТ, национальный код, глобальная компетентность, цифровая трансформация, образование, культура, ценности, инновация, информационная грамотность, креативное мышление.</w:t>
      </w:r>
    </w:p>
    <w:p w14:paraId="30A9BDE1" w14:textId="77777777" w:rsidR="00834E4B" w:rsidRPr="000B0424" w:rsidRDefault="00351110">
      <w:pPr>
        <w:rPr>
          <w:rFonts w:ascii="Times New Roman" w:hAnsi="Times New Roman" w:cs="Times New Roman"/>
        </w:rPr>
      </w:pPr>
      <w:r>
        <w:rPr>
          <w:rFonts w:ascii="Times New Roman" w:hAnsi="Times New Roman" w:cs="Times New Roman"/>
        </w:rPr>
        <w:pict w14:anchorId="50CDD527">
          <v:rect id="_x0000_i1026" style="width:0;height:1.5pt" o:hralign="center" o:hrstd="t" o:hr="t"/>
        </w:pict>
      </w:r>
    </w:p>
    <w:p w14:paraId="7AE623A5" w14:textId="77777777" w:rsidR="00834E4B" w:rsidRPr="000B0424" w:rsidRDefault="00345EB2">
      <w:pPr>
        <w:pStyle w:val="3"/>
        <w:rPr>
          <w:rFonts w:ascii="Times New Roman" w:hAnsi="Times New Roman" w:cs="Times New Roman"/>
        </w:rPr>
      </w:pPr>
      <w:bookmarkStart w:id="3" w:name="annotation-in-english"/>
      <w:bookmarkEnd w:id="2"/>
      <w:r w:rsidRPr="000B0424">
        <w:rPr>
          <w:rFonts w:ascii="Times New Roman" w:hAnsi="Times New Roman" w:cs="Times New Roman"/>
        </w:rPr>
        <w:t>Annotation in English</w:t>
      </w:r>
    </w:p>
    <w:p w14:paraId="69F27902" w14:textId="77777777" w:rsidR="00834E4B" w:rsidRPr="000B0424" w:rsidRDefault="00345EB2">
      <w:pPr>
        <w:pStyle w:val="FirstParagraph"/>
        <w:rPr>
          <w:rFonts w:ascii="Times New Roman" w:hAnsi="Times New Roman" w:cs="Times New Roman"/>
        </w:rPr>
      </w:pPr>
      <w:r w:rsidRPr="000B0424">
        <w:rPr>
          <w:rFonts w:ascii="Times New Roman" w:hAnsi="Times New Roman" w:cs="Times New Roman"/>
        </w:rPr>
        <w:t>This article explores the topic “The New Citizen in the IT Era: National Code &amp; Global Competence.” In the 21st century, the rapid development of information technologies significantly impacts human lifestyles, educational systems, and national identity and culture. The new citizen is not only a person proficient in digital technologies, but also someone who respects national values and can present themselves in the global arena. Today, one of the primary objectives of education is to foster global competence while preserving the national code. When teaching students new skills and knowledge in IT, it is crucial to promote national traditions, culture, language, and history. This approach helps young people remain competitive in the global market without losing their unique national identity. The article scientifically analyzes the values and skills necessary for forming a creative, critical-thinking, information-literate, and innovative personality suited to modern times. It also examines the interconnection between the concepts of national code and global competence in the IT era, as well as their roles in education.</w:t>
      </w:r>
    </w:p>
    <w:p w14:paraId="16193C89" w14:textId="77777777" w:rsidR="00834E4B" w:rsidRPr="000B0424" w:rsidRDefault="00345EB2">
      <w:pPr>
        <w:pStyle w:val="a0"/>
        <w:rPr>
          <w:rFonts w:ascii="Times New Roman" w:hAnsi="Times New Roman" w:cs="Times New Roman"/>
        </w:rPr>
      </w:pPr>
      <w:r w:rsidRPr="000B0424">
        <w:rPr>
          <w:rFonts w:ascii="Times New Roman" w:hAnsi="Times New Roman" w:cs="Times New Roman"/>
        </w:rPr>
        <w:t>Keywords: new citizen, IT era, national code, global competence, digital transformation, education, culture, values, innovation, information literacy, creative thinking.</w:t>
      </w:r>
    </w:p>
    <w:p w14:paraId="61342271" w14:textId="77777777" w:rsidR="00834E4B" w:rsidRPr="000B0424" w:rsidRDefault="00345EB2">
      <w:pPr>
        <w:pStyle w:val="2"/>
        <w:rPr>
          <w:rFonts w:ascii="Times New Roman" w:hAnsi="Times New Roman" w:cs="Times New Roman"/>
        </w:rPr>
      </w:pPr>
      <w:bookmarkStart w:id="4" w:name="мақала-кіріспе"/>
      <w:bookmarkEnd w:id="0"/>
      <w:bookmarkEnd w:id="3"/>
      <w:r w:rsidRPr="000B0424">
        <w:rPr>
          <w:rFonts w:ascii="Times New Roman" w:hAnsi="Times New Roman" w:cs="Times New Roman"/>
        </w:rPr>
        <w:t>2. Мақала кіріспе</w:t>
      </w:r>
    </w:p>
    <w:p w14:paraId="281A3E9D" w14:textId="4BBE4AFE" w:rsidR="00834E4B" w:rsidRPr="00467A8E" w:rsidRDefault="00345EB2">
      <w:pPr>
        <w:pStyle w:val="3"/>
        <w:rPr>
          <w:rFonts w:ascii="Times New Roman" w:hAnsi="Times New Roman" w:cs="Times New Roman"/>
          <w:lang w:val="kk-KZ"/>
        </w:rPr>
      </w:pPr>
      <w:bookmarkStart w:id="5" w:name="зерттеу-мақсаты-бір-сөйлем"/>
      <w:r w:rsidRPr="000B0424">
        <w:rPr>
          <w:rFonts w:ascii="Times New Roman" w:hAnsi="Times New Roman" w:cs="Times New Roman"/>
        </w:rPr>
        <w:t xml:space="preserve">Зерттеу мақсаты </w:t>
      </w:r>
      <w:r w:rsidR="00467A8E">
        <w:rPr>
          <w:rFonts w:ascii="Times New Roman" w:hAnsi="Times New Roman" w:cs="Times New Roman"/>
          <w:lang w:val="kk-KZ"/>
        </w:rPr>
        <w:t xml:space="preserve"> </w:t>
      </w:r>
    </w:p>
    <w:p w14:paraId="11E0E6A7" w14:textId="77777777" w:rsidR="00834E4B" w:rsidRPr="000B0424" w:rsidRDefault="00345EB2">
      <w:pPr>
        <w:pStyle w:val="FirstParagraph"/>
        <w:rPr>
          <w:rFonts w:ascii="Times New Roman" w:hAnsi="Times New Roman" w:cs="Times New Roman"/>
        </w:rPr>
      </w:pPr>
      <w:proofErr w:type="spellStart"/>
      <w:r w:rsidRPr="000B0424">
        <w:rPr>
          <w:rFonts w:ascii="Times New Roman" w:hAnsi="Times New Roman" w:cs="Times New Roman"/>
        </w:rPr>
        <w:t>Бұл</w:t>
      </w:r>
      <w:proofErr w:type="spellEnd"/>
      <w:r w:rsidRPr="000B0424">
        <w:rPr>
          <w:rFonts w:ascii="Times New Roman" w:hAnsi="Times New Roman" w:cs="Times New Roman"/>
        </w:rPr>
        <w:t xml:space="preserve"> </w:t>
      </w:r>
      <w:proofErr w:type="spellStart"/>
      <w:r w:rsidRPr="000B0424">
        <w:rPr>
          <w:rFonts w:ascii="Times New Roman" w:hAnsi="Times New Roman" w:cs="Times New Roman"/>
        </w:rPr>
        <w:t>зерттеудің</w:t>
      </w:r>
      <w:proofErr w:type="spellEnd"/>
      <w:r w:rsidRPr="000B0424">
        <w:rPr>
          <w:rFonts w:ascii="Times New Roman" w:hAnsi="Times New Roman" w:cs="Times New Roman"/>
        </w:rPr>
        <w:t xml:space="preserve"> </w:t>
      </w:r>
      <w:proofErr w:type="spellStart"/>
      <w:r w:rsidRPr="000B0424">
        <w:rPr>
          <w:rFonts w:ascii="Times New Roman" w:hAnsi="Times New Roman" w:cs="Times New Roman"/>
        </w:rPr>
        <w:t>мақсаты</w:t>
      </w:r>
      <w:proofErr w:type="spellEnd"/>
      <w:r w:rsidRPr="000B0424">
        <w:rPr>
          <w:rFonts w:ascii="Times New Roman" w:hAnsi="Times New Roman" w:cs="Times New Roman"/>
        </w:rPr>
        <w:t xml:space="preserve"> – ІТ дәуіріндегі жаңа азамат бейнесін қалыптастыруда ұлттық кодтың мәнін және жаһандық құзыреттіліктерді дамыту жолдарын айқындау болып табылады.</w:t>
      </w:r>
    </w:p>
    <w:p w14:paraId="7BFD516E" w14:textId="37F43396" w:rsidR="00834E4B" w:rsidRPr="00467A8E" w:rsidRDefault="00345EB2">
      <w:pPr>
        <w:pStyle w:val="3"/>
        <w:rPr>
          <w:rFonts w:ascii="Times New Roman" w:hAnsi="Times New Roman" w:cs="Times New Roman"/>
          <w:lang w:val="kk-KZ"/>
        </w:rPr>
      </w:pPr>
      <w:bookmarkStart w:id="6" w:name="зерттеу-міндеттері-төрт-күрделі-сөйлем"/>
      <w:bookmarkEnd w:id="5"/>
      <w:r w:rsidRPr="000B0424">
        <w:rPr>
          <w:rFonts w:ascii="Times New Roman" w:hAnsi="Times New Roman" w:cs="Times New Roman"/>
        </w:rPr>
        <w:t xml:space="preserve">Зерттеу міндеттері </w:t>
      </w:r>
      <w:r w:rsidR="00467A8E">
        <w:rPr>
          <w:rFonts w:ascii="Times New Roman" w:hAnsi="Times New Roman" w:cs="Times New Roman"/>
          <w:lang w:val="kk-KZ"/>
        </w:rPr>
        <w:t xml:space="preserve"> </w:t>
      </w:r>
    </w:p>
    <w:p w14:paraId="4029F514" w14:textId="77777777" w:rsidR="00834E4B" w:rsidRPr="000B0424" w:rsidRDefault="00345EB2">
      <w:pPr>
        <w:pStyle w:val="Compact"/>
        <w:numPr>
          <w:ilvl w:val="0"/>
          <w:numId w:val="2"/>
        </w:numPr>
        <w:rPr>
          <w:rFonts w:ascii="Times New Roman" w:hAnsi="Times New Roman" w:cs="Times New Roman"/>
        </w:rPr>
      </w:pPr>
      <w:proofErr w:type="spellStart"/>
      <w:r w:rsidRPr="000B0424">
        <w:rPr>
          <w:rFonts w:ascii="Times New Roman" w:hAnsi="Times New Roman" w:cs="Times New Roman"/>
        </w:rPr>
        <w:t>Жаңа</w:t>
      </w:r>
      <w:proofErr w:type="spellEnd"/>
      <w:r w:rsidRPr="000B0424">
        <w:rPr>
          <w:rFonts w:ascii="Times New Roman" w:hAnsi="Times New Roman" w:cs="Times New Roman"/>
        </w:rPr>
        <w:t xml:space="preserve"> </w:t>
      </w:r>
      <w:proofErr w:type="spellStart"/>
      <w:r w:rsidRPr="000B0424">
        <w:rPr>
          <w:rFonts w:ascii="Times New Roman" w:hAnsi="Times New Roman" w:cs="Times New Roman"/>
        </w:rPr>
        <w:t>ақпараттық</w:t>
      </w:r>
      <w:proofErr w:type="spellEnd"/>
      <w:r w:rsidRPr="000B0424">
        <w:rPr>
          <w:rFonts w:ascii="Times New Roman" w:hAnsi="Times New Roman" w:cs="Times New Roman"/>
        </w:rPr>
        <w:t xml:space="preserve"> </w:t>
      </w:r>
      <w:proofErr w:type="spellStart"/>
      <w:r w:rsidRPr="000B0424">
        <w:rPr>
          <w:rFonts w:ascii="Times New Roman" w:hAnsi="Times New Roman" w:cs="Times New Roman"/>
        </w:rPr>
        <w:t>қоғам</w:t>
      </w:r>
      <w:proofErr w:type="spellEnd"/>
      <w:r w:rsidRPr="000B0424">
        <w:rPr>
          <w:rFonts w:ascii="Times New Roman" w:hAnsi="Times New Roman" w:cs="Times New Roman"/>
        </w:rPr>
        <w:t xml:space="preserve"> </w:t>
      </w:r>
      <w:proofErr w:type="spellStart"/>
      <w:r w:rsidRPr="000B0424">
        <w:rPr>
          <w:rFonts w:ascii="Times New Roman" w:hAnsi="Times New Roman" w:cs="Times New Roman"/>
        </w:rPr>
        <w:t>жағдайында</w:t>
      </w:r>
      <w:proofErr w:type="spellEnd"/>
      <w:r w:rsidRPr="000B0424">
        <w:rPr>
          <w:rFonts w:ascii="Times New Roman" w:hAnsi="Times New Roman" w:cs="Times New Roman"/>
        </w:rPr>
        <w:t xml:space="preserve"> ұлттық кодты сақтаудың және оны жас ұрпақтың бойына сіңірудің тиімді тетіктерін зерделеу арқылы, ұлттық болмыстың жаһандануға төтеп беру қабілетін бағалау.</w:t>
      </w:r>
    </w:p>
    <w:p w14:paraId="24ABCD85" w14:textId="77777777" w:rsidR="00834E4B" w:rsidRPr="000B0424" w:rsidRDefault="00345EB2">
      <w:pPr>
        <w:pStyle w:val="Compact"/>
        <w:numPr>
          <w:ilvl w:val="0"/>
          <w:numId w:val="2"/>
        </w:numPr>
        <w:rPr>
          <w:rFonts w:ascii="Times New Roman" w:hAnsi="Times New Roman" w:cs="Times New Roman"/>
        </w:rPr>
      </w:pPr>
      <w:r w:rsidRPr="000B0424">
        <w:rPr>
          <w:rFonts w:ascii="Times New Roman" w:hAnsi="Times New Roman" w:cs="Times New Roman"/>
        </w:rPr>
        <w:t>Оқушылардың ІТ саласындағы құзыреттіліктерін қалыптастыруға ықпал ететін білім беру бағдарламалары мен әдістемелерін салыстыра отырып, олардың тиімділігін ғылыми негізде дәлелдеу.</w:t>
      </w:r>
    </w:p>
    <w:p w14:paraId="6DF82534" w14:textId="77777777" w:rsidR="00834E4B" w:rsidRPr="000B0424" w:rsidRDefault="00345EB2">
      <w:pPr>
        <w:pStyle w:val="Compact"/>
        <w:numPr>
          <w:ilvl w:val="0"/>
          <w:numId w:val="2"/>
        </w:numPr>
        <w:rPr>
          <w:rFonts w:ascii="Times New Roman" w:hAnsi="Times New Roman" w:cs="Times New Roman"/>
        </w:rPr>
      </w:pPr>
      <w:r w:rsidRPr="000B0424">
        <w:rPr>
          <w:rFonts w:ascii="Times New Roman" w:hAnsi="Times New Roman" w:cs="Times New Roman"/>
        </w:rPr>
        <w:t>Ұлттық құндылықтар мен заманауи ІТ құзыреттіліктерді ұштастыру арқылы, шәкірттердің жаһандық қоғамда табысты әлеуметтенуіне мүмкіндік беретін практикалық ұсыныстар әзірлеу.</w:t>
      </w:r>
    </w:p>
    <w:p w14:paraId="63B83D71" w14:textId="77777777" w:rsidR="00834E4B" w:rsidRPr="000B0424" w:rsidRDefault="00345EB2">
      <w:pPr>
        <w:pStyle w:val="Compact"/>
        <w:numPr>
          <w:ilvl w:val="0"/>
          <w:numId w:val="2"/>
        </w:numPr>
        <w:rPr>
          <w:rFonts w:ascii="Times New Roman" w:hAnsi="Times New Roman" w:cs="Times New Roman"/>
        </w:rPr>
      </w:pPr>
      <w:r w:rsidRPr="000B0424">
        <w:rPr>
          <w:rFonts w:ascii="Times New Roman" w:hAnsi="Times New Roman" w:cs="Times New Roman"/>
        </w:rPr>
        <w:t>Қазақстандық білім беру жүйесінде цифрлық трансформация үдерісін талдау негізінде, ІТ дәуіріндегі ұлттық бірегейлікті сақтаудың және халықаралық бәсекеге қабілеттілікті арттырудың өзекті мәселелерін анықтау.</w:t>
      </w:r>
    </w:p>
    <w:p w14:paraId="2E19F424" w14:textId="77777777" w:rsidR="00834E4B" w:rsidRPr="000B0424" w:rsidRDefault="00351110">
      <w:pPr>
        <w:rPr>
          <w:rFonts w:ascii="Times New Roman" w:hAnsi="Times New Roman" w:cs="Times New Roman"/>
        </w:rPr>
      </w:pPr>
      <w:r>
        <w:rPr>
          <w:rFonts w:ascii="Times New Roman" w:hAnsi="Times New Roman" w:cs="Times New Roman"/>
        </w:rPr>
        <w:pict w14:anchorId="0377079F">
          <v:rect id="_x0000_i1027" style="width:0;height:1.5pt" o:hralign="center" o:hrstd="t" o:hr="t"/>
        </w:pict>
      </w:r>
    </w:p>
    <w:p w14:paraId="34B7C59F" w14:textId="77777777" w:rsidR="00834E4B" w:rsidRPr="000B0424" w:rsidRDefault="00345EB2">
      <w:pPr>
        <w:pStyle w:val="3"/>
        <w:rPr>
          <w:rFonts w:ascii="Times New Roman" w:hAnsi="Times New Roman" w:cs="Times New Roman"/>
        </w:rPr>
      </w:pPr>
      <w:bookmarkStart w:id="7" w:name="кіріспе"/>
      <w:bookmarkEnd w:id="6"/>
      <w:r w:rsidRPr="000B0424">
        <w:rPr>
          <w:rFonts w:ascii="Times New Roman" w:hAnsi="Times New Roman" w:cs="Times New Roman"/>
        </w:rPr>
        <w:t>Кіріспе</w:t>
      </w:r>
    </w:p>
    <w:p w14:paraId="0925359D" w14:textId="77777777" w:rsidR="00834E4B" w:rsidRPr="000B0424" w:rsidRDefault="00345EB2">
      <w:pPr>
        <w:pStyle w:val="FirstParagraph"/>
        <w:rPr>
          <w:rFonts w:ascii="Times New Roman" w:hAnsi="Times New Roman" w:cs="Times New Roman"/>
        </w:rPr>
      </w:pPr>
      <w:r w:rsidRPr="000B0424">
        <w:rPr>
          <w:rFonts w:ascii="Times New Roman" w:hAnsi="Times New Roman" w:cs="Times New Roman"/>
        </w:rPr>
        <w:t xml:space="preserve">Қазіргі таңда әлемдік қауымдастық ақпараттық технологиялардың қарқынды дамуы нәтижесінде түбегейлі өзгерістерге ұшырап отыр. Жаңа ІТ дәуірінде адам капиталының сапасы, оның ішінде жастардың цифрлық сауаттылығы мен жаһандық құзыреттіліктері ел </w:t>
      </w:r>
      <w:r w:rsidRPr="000B0424">
        <w:rPr>
          <w:rFonts w:ascii="Times New Roman" w:hAnsi="Times New Roman" w:cs="Times New Roman"/>
        </w:rPr>
        <w:lastRenderedPageBreak/>
        <w:t>дамуының негізгі факторы ретінде қарастырылады. Осы орайда, ұлттық кодты сақтау мен дамыту мәселесі бұрынғыдан да маңызды бола түсті. Ұлттық код – халықтың тарихи жады, тілі, ділі және мәдениеті арқылы ұрпақтан ұрпаққа жалғасатын өзіндік ерекшеліктер жиынтығы. Қазақстанда цифрландыру және ІТ индустриясын дамыту мемлекеттік саясаттың басты бағыттарының бірі болып отыр, бұл өз кезегінде жастарға жаңа мүмкіндіктер мен сынақтар ұсынады.</w:t>
      </w:r>
    </w:p>
    <w:p w14:paraId="73867B22" w14:textId="77777777" w:rsidR="00834E4B" w:rsidRPr="000B0424" w:rsidRDefault="00345EB2">
      <w:pPr>
        <w:pStyle w:val="a0"/>
        <w:rPr>
          <w:rFonts w:ascii="Times New Roman" w:hAnsi="Times New Roman" w:cs="Times New Roman"/>
        </w:rPr>
      </w:pPr>
      <w:r w:rsidRPr="000B0424">
        <w:rPr>
          <w:rFonts w:ascii="Times New Roman" w:hAnsi="Times New Roman" w:cs="Times New Roman"/>
        </w:rPr>
        <w:t>Бүгінгі оқушы – ертеңгі жаңа ІТ дәуірінің азаматы. Сондықтан оның бойында ұлттық құндылықтар мен жаһандық құзыреттіліктердің үйлесімді қалыптасуы аса маңызды. Мәселен, «Цифрлық Қазақстан» бағдарламасының аясында 2025 жылға дейін елімізде 100 пайызға жуық халық интернет желісімен қамтылуы көзделіп отыр, ал бұл жастардың ақпараттық ресурстарға қолжетімділігін арттырады. Алайда жаһандану үдерісі ұлттық болмыстың жұтылу қаупін де күшейтеді. Осы тұрғыда білім беру жүйесінің алдында оқушылардың ұлттық бірегейлігін қалыптастыру және ақпараттық қоғам талаптарына бейімдеу міндеті тұр.</w:t>
      </w:r>
    </w:p>
    <w:p w14:paraId="092EC2E9" w14:textId="77777777" w:rsidR="00834E4B" w:rsidRPr="000B0424" w:rsidRDefault="00345EB2">
      <w:pPr>
        <w:pStyle w:val="a0"/>
        <w:rPr>
          <w:rFonts w:ascii="Times New Roman" w:hAnsi="Times New Roman" w:cs="Times New Roman"/>
          <w:lang w:val="ru-RU"/>
        </w:rPr>
      </w:pPr>
      <w:r w:rsidRPr="000B0424">
        <w:rPr>
          <w:rFonts w:ascii="Times New Roman" w:hAnsi="Times New Roman" w:cs="Times New Roman"/>
          <w:lang w:val="ru-RU"/>
        </w:rPr>
        <w:t>Аудиториясы – жас ұрпақ, ата-аналар, ұстаздар мен білім беру саласының мамандары. Тақырыптың өзектілігі қазіргі қоғамдағы цифрлық сауаттылықтың маңызымен айқындалады: ІТ құзыреттілігі тек кәсіби жетістікке жетудің ғана емес, тұлғаның жан-жақты дамуының да негізгі шартына айналды. Сонымен қатар, ұлттық кодтың сақталуы – қоғамның рухани қауіпсіздігі мен тұрақтылығының кепілі. Практикалық маңыздылығы – оқушыларды заманауи еңбек нарығына бейімдеу, отаншылдық пен жаһандық ойлау мәдениетін қалыптастыруда жатыр.</w:t>
      </w:r>
    </w:p>
    <w:p w14:paraId="61F82C59" w14:textId="77777777" w:rsidR="00834E4B" w:rsidRPr="000B0424" w:rsidRDefault="00345EB2">
      <w:pPr>
        <w:pStyle w:val="a0"/>
        <w:rPr>
          <w:rFonts w:ascii="Times New Roman" w:hAnsi="Times New Roman" w:cs="Times New Roman"/>
          <w:lang w:val="ru-RU"/>
        </w:rPr>
      </w:pPr>
      <w:r w:rsidRPr="000B0424">
        <w:rPr>
          <w:rFonts w:ascii="Times New Roman" w:hAnsi="Times New Roman" w:cs="Times New Roman"/>
          <w:lang w:val="ru-RU"/>
        </w:rPr>
        <w:t xml:space="preserve">Бүгінде Қазақстан мектептерінде информатика пәні ерте жастан оқытылып, оқушылардың бағдарламалау, робототехника, киберқауіпсіздік дағдыларын меңгеруіне жағдай жасалуда. Бұл тек техникалық біліммен шектелмей, ІТ саласындағы этикалық нормалар мен ұлттық құндылықтарға негізделген тәрбие беру қажеттілігін туындатады. Көптеген халықаралық зерттеулер, мысалы, </w:t>
      </w:r>
      <w:r w:rsidRPr="000B0424">
        <w:rPr>
          <w:rFonts w:ascii="Times New Roman" w:hAnsi="Times New Roman" w:cs="Times New Roman"/>
        </w:rPr>
        <w:t>PISA</w:t>
      </w:r>
      <w:r w:rsidRPr="000B0424">
        <w:rPr>
          <w:rFonts w:ascii="Times New Roman" w:hAnsi="Times New Roman" w:cs="Times New Roman"/>
          <w:lang w:val="ru-RU"/>
        </w:rPr>
        <w:t xml:space="preserve"> нәтижелері бойынша, қазақстандық оқушылардың функционалдық сауаттылығы әлемдік орташа деңгейден төмен екенін көрсетеді, бұл өз кезегінде білім сапасын арттыруды талап етеді. Осы бағытта ұлттық код пен жаһандық құзыреттіліктің үйлесімді дамуы – заманауи азаматтың басты белгісі.</w:t>
      </w:r>
    </w:p>
    <w:p w14:paraId="08CA4C05" w14:textId="77777777" w:rsidR="00834E4B" w:rsidRPr="000B0424" w:rsidRDefault="00345EB2">
      <w:pPr>
        <w:pStyle w:val="a0"/>
        <w:rPr>
          <w:rFonts w:ascii="Times New Roman" w:hAnsi="Times New Roman" w:cs="Times New Roman"/>
          <w:lang w:val="ru-RU"/>
        </w:rPr>
      </w:pPr>
      <w:r w:rsidRPr="000B0424">
        <w:rPr>
          <w:rFonts w:ascii="Times New Roman" w:hAnsi="Times New Roman" w:cs="Times New Roman"/>
          <w:lang w:val="ru-RU"/>
        </w:rPr>
        <w:t>Тақырып аясында шешімін табуға тиісті өзекті мәселелердің бірі – ұлттық құндылықтарды сақтай отырып, ақпараттық қоғам талаптарына бейімделу жолдарын анықтау. Сондай-ақ, ІТ дәуірінде білім беру мазмұнын жаңғырту, оқушылардың сыни ойлау, креативтілік және цифрлық құзыреттіліктерін дамыту маңызды. Бұл міндеттерді сәтті жүзеге асыру арқылы еліміздің инновациялық әлеуетін арттыруға, ұлттық мүддені қорғауға және жаһандық қоғамда өз орнын айқындауға мүмкіндік туады.</w:t>
      </w:r>
    </w:p>
    <w:p w14:paraId="53D30EB1" w14:textId="77777777" w:rsidR="00834E4B" w:rsidRPr="000B0424" w:rsidRDefault="00351110">
      <w:pPr>
        <w:rPr>
          <w:rFonts w:ascii="Times New Roman" w:hAnsi="Times New Roman" w:cs="Times New Roman"/>
        </w:rPr>
      </w:pPr>
      <w:r>
        <w:rPr>
          <w:rFonts w:ascii="Times New Roman" w:hAnsi="Times New Roman" w:cs="Times New Roman"/>
        </w:rPr>
        <w:pict w14:anchorId="086C190F">
          <v:rect id="_x0000_i1028" style="width:0;height:1.5pt" o:hralign="center" o:hrstd="t" o:hr="t"/>
        </w:pict>
      </w:r>
    </w:p>
    <w:p w14:paraId="62E782F3" w14:textId="77777777" w:rsidR="00834E4B" w:rsidRPr="000B0424" w:rsidRDefault="00345EB2">
      <w:pPr>
        <w:pStyle w:val="3"/>
        <w:rPr>
          <w:rFonts w:ascii="Times New Roman" w:hAnsi="Times New Roman" w:cs="Times New Roman"/>
        </w:rPr>
      </w:pPr>
      <w:bookmarkStart w:id="8" w:name="мәтін-бойынша-тапсырмалар"/>
      <w:bookmarkEnd w:id="7"/>
      <w:r w:rsidRPr="000B0424">
        <w:rPr>
          <w:rFonts w:ascii="Times New Roman" w:hAnsi="Times New Roman" w:cs="Times New Roman"/>
        </w:rPr>
        <w:t>Мәтін бойынша тапсырмалар</w:t>
      </w:r>
    </w:p>
    <w:p w14:paraId="66979EA2" w14:textId="77777777" w:rsidR="00834E4B" w:rsidRPr="000B0424" w:rsidRDefault="00345EB2">
      <w:pPr>
        <w:pStyle w:val="Compact"/>
        <w:numPr>
          <w:ilvl w:val="0"/>
          <w:numId w:val="3"/>
        </w:numPr>
        <w:rPr>
          <w:rFonts w:ascii="Times New Roman" w:hAnsi="Times New Roman" w:cs="Times New Roman"/>
        </w:rPr>
      </w:pPr>
      <w:r w:rsidRPr="000B0424">
        <w:rPr>
          <w:rFonts w:ascii="Times New Roman" w:hAnsi="Times New Roman" w:cs="Times New Roman"/>
        </w:rPr>
        <w:t>Тақырып бойынша зерттеу мақсатын анықтаңыз және оны бір сөйлеммен тұжырымдаңыз.</w:t>
      </w:r>
    </w:p>
    <w:p w14:paraId="61AD9E71" w14:textId="77777777" w:rsidR="00834E4B" w:rsidRPr="000B0424" w:rsidRDefault="00345EB2">
      <w:pPr>
        <w:pStyle w:val="Compact"/>
        <w:numPr>
          <w:ilvl w:val="0"/>
          <w:numId w:val="3"/>
        </w:numPr>
        <w:rPr>
          <w:rFonts w:ascii="Times New Roman" w:hAnsi="Times New Roman" w:cs="Times New Roman"/>
        </w:rPr>
      </w:pPr>
      <w:r w:rsidRPr="000B0424">
        <w:rPr>
          <w:rFonts w:ascii="Times New Roman" w:hAnsi="Times New Roman" w:cs="Times New Roman"/>
        </w:rPr>
        <w:t>Зерттеу міндеттерін күрделі сөйлемдер арқылы сипаттаңыз.</w:t>
      </w:r>
    </w:p>
    <w:p w14:paraId="5CA43CFA" w14:textId="77777777" w:rsidR="00834E4B" w:rsidRPr="000B0424" w:rsidRDefault="00345EB2">
      <w:pPr>
        <w:pStyle w:val="Compact"/>
        <w:numPr>
          <w:ilvl w:val="0"/>
          <w:numId w:val="3"/>
        </w:numPr>
        <w:rPr>
          <w:rFonts w:ascii="Times New Roman" w:hAnsi="Times New Roman" w:cs="Times New Roman"/>
        </w:rPr>
      </w:pPr>
      <w:r w:rsidRPr="000B0424">
        <w:rPr>
          <w:rFonts w:ascii="Times New Roman" w:hAnsi="Times New Roman" w:cs="Times New Roman"/>
        </w:rPr>
        <w:t>Кіріспеде көтерілген өзекті мәселелерді анықтап, оларды шешу жолдарын ұсыныңыз.</w:t>
      </w:r>
    </w:p>
    <w:p w14:paraId="23C41A30" w14:textId="77777777" w:rsidR="00834E4B" w:rsidRPr="000B0424" w:rsidRDefault="00345EB2">
      <w:pPr>
        <w:pStyle w:val="Compact"/>
        <w:numPr>
          <w:ilvl w:val="0"/>
          <w:numId w:val="3"/>
        </w:numPr>
        <w:rPr>
          <w:rFonts w:ascii="Times New Roman" w:hAnsi="Times New Roman" w:cs="Times New Roman"/>
        </w:rPr>
      </w:pPr>
      <w:r w:rsidRPr="000B0424">
        <w:rPr>
          <w:rFonts w:ascii="Times New Roman" w:hAnsi="Times New Roman" w:cs="Times New Roman"/>
        </w:rPr>
        <w:t>Ұлттық код пен жаһандық құзыреттілік ұғымдарының маңызын түсіндіріңіз.</w:t>
      </w:r>
    </w:p>
    <w:p w14:paraId="352D7556" w14:textId="77777777" w:rsidR="00834E4B" w:rsidRPr="000B0424" w:rsidRDefault="00345EB2">
      <w:pPr>
        <w:pStyle w:val="Compact"/>
        <w:numPr>
          <w:ilvl w:val="0"/>
          <w:numId w:val="3"/>
        </w:numPr>
        <w:rPr>
          <w:rFonts w:ascii="Times New Roman" w:hAnsi="Times New Roman" w:cs="Times New Roman"/>
        </w:rPr>
      </w:pPr>
      <w:r w:rsidRPr="000B0424">
        <w:rPr>
          <w:rFonts w:ascii="Times New Roman" w:hAnsi="Times New Roman" w:cs="Times New Roman"/>
        </w:rPr>
        <w:t>Цифрлық трансформацияның білім беру саласына әсерін талдаңыз.</w:t>
      </w:r>
    </w:p>
    <w:p w14:paraId="2BFB2C2D" w14:textId="77777777" w:rsidR="00834E4B" w:rsidRPr="000B0424" w:rsidRDefault="00345EB2">
      <w:pPr>
        <w:pStyle w:val="Compact"/>
        <w:numPr>
          <w:ilvl w:val="0"/>
          <w:numId w:val="3"/>
        </w:numPr>
        <w:rPr>
          <w:rFonts w:ascii="Times New Roman" w:hAnsi="Times New Roman" w:cs="Times New Roman"/>
        </w:rPr>
      </w:pPr>
      <w:r w:rsidRPr="000B0424">
        <w:rPr>
          <w:rFonts w:ascii="Times New Roman" w:hAnsi="Times New Roman" w:cs="Times New Roman"/>
        </w:rPr>
        <w:t>Баяндама мәтінінен негізгі ойларды қысқаша түйіндеп жазыңыз.</w:t>
      </w:r>
    </w:p>
    <w:p w14:paraId="5DDA7C35" w14:textId="77777777" w:rsidR="00834E4B" w:rsidRPr="000B0424" w:rsidRDefault="00345EB2">
      <w:pPr>
        <w:pStyle w:val="Compact"/>
        <w:numPr>
          <w:ilvl w:val="0"/>
          <w:numId w:val="3"/>
        </w:numPr>
        <w:rPr>
          <w:rFonts w:ascii="Times New Roman" w:hAnsi="Times New Roman" w:cs="Times New Roman"/>
        </w:rPr>
      </w:pPr>
      <w:r w:rsidRPr="000B0424">
        <w:rPr>
          <w:rFonts w:ascii="Times New Roman" w:hAnsi="Times New Roman" w:cs="Times New Roman"/>
        </w:rPr>
        <w:lastRenderedPageBreak/>
        <w:t>Аудитория үшін тақырыптың практикалық маңыздылығын дәлелдеңіз.</w:t>
      </w:r>
    </w:p>
    <w:p w14:paraId="21DBF07F" w14:textId="77777777" w:rsidR="00834E4B" w:rsidRPr="000B0424" w:rsidRDefault="00345EB2">
      <w:pPr>
        <w:pStyle w:val="Compact"/>
        <w:numPr>
          <w:ilvl w:val="0"/>
          <w:numId w:val="3"/>
        </w:numPr>
        <w:rPr>
          <w:rFonts w:ascii="Times New Roman" w:hAnsi="Times New Roman" w:cs="Times New Roman"/>
        </w:rPr>
      </w:pPr>
      <w:r w:rsidRPr="000B0424">
        <w:rPr>
          <w:rFonts w:ascii="Times New Roman" w:hAnsi="Times New Roman" w:cs="Times New Roman"/>
        </w:rPr>
        <w:t>Кіріспеде келтірілген деректер мен фактілерге сүйене отырып, Қазақстандағы ІТ саласының даму перспективаларын сипаттаңыз.</w:t>
      </w:r>
    </w:p>
    <w:p w14:paraId="0DA5F98D" w14:textId="77777777" w:rsidR="00834E4B" w:rsidRPr="000B0424" w:rsidRDefault="00345EB2">
      <w:pPr>
        <w:pStyle w:val="2"/>
        <w:rPr>
          <w:rFonts w:ascii="Times New Roman" w:hAnsi="Times New Roman" w:cs="Times New Roman"/>
        </w:rPr>
      </w:pPr>
      <w:bookmarkStart w:id="9" w:name="негізгі-бөлім-мақала"/>
      <w:bookmarkEnd w:id="4"/>
      <w:bookmarkEnd w:id="8"/>
      <w:r w:rsidRPr="000B0424">
        <w:rPr>
          <w:rFonts w:ascii="Times New Roman" w:hAnsi="Times New Roman" w:cs="Times New Roman"/>
        </w:rPr>
        <w:t>3. Негізгі бөлім мақала</w:t>
      </w:r>
    </w:p>
    <w:p w14:paraId="33635FA7" w14:textId="77777777" w:rsidR="00834E4B" w:rsidRPr="000B0424" w:rsidRDefault="00345EB2">
      <w:pPr>
        <w:pStyle w:val="2"/>
        <w:rPr>
          <w:rFonts w:ascii="Times New Roman" w:hAnsi="Times New Roman" w:cs="Times New Roman"/>
        </w:rPr>
      </w:pPr>
      <w:bookmarkStart w:id="10" w:name="негізгі-бөлім"/>
      <w:bookmarkEnd w:id="9"/>
      <w:r w:rsidRPr="000B0424">
        <w:rPr>
          <w:rFonts w:ascii="Times New Roman" w:hAnsi="Times New Roman" w:cs="Times New Roman"/>
        </w:rPr>
        <w:t>Негізгі бөлім</w:t>
      </w:r>
    </w:p>
    <w:p w14:paraId="065963D0" w14:textId="77777777" w:rsidR="00834E4B" w:rsidRPr="000B0424" w:rsidRDefault="00345EB2">
      <w:pPr>
        <w:pStyle w:val="3"/>
        <w:rPr>
          <w:rFonts w:ascii="Times New Roman" w:hAnsi="Times New Roman" w:cs="Times New Roman"/>
        </w:rPr>
      </w:pPr>
      <w:bookmarkStart w:id="11" w:name="Xc4e2d5a6c90d2a90ecb5d42d1589b3c75850063"/>
      <w:r w:rsidRPr="000B0424">
        <w:rPr>
          <w:rFonts w:ascii="Times New Roman" w:hAnsi="Times New Roman" w:cs="Times New Roman"/>
        </w:rPr>
        <w:t>Ұлттық код – жаңа азаматтың рухани іргетасы</w:t>
      </w:r>
    </w:p>
    <w:p w14:paraId="2E56C362" w14:textId="77777777" w:rsidR="00834E4B" w:rsidRPr="000B0424" w:rsidRDefault="00345EB2">
      <w:pPr>
        <w:pStyle w:val="FirstParagraph"/>
        <w:rPr>
          <w:rFonts w:ascii="Times New Roman" w:hAnsi="Times New Roman" w:cs="Times New Roman"/>
        </w:rPr>
      </w:pPr>
      <w:r w:rsidRPr="000B0424">
        <w:rPr>
          <w:rFonts w:ascii="Times New Roman" w:hAnsi="Times New Roman" w:cs="Times New Roman"/>
        </w:rPr>
        <w:t>Ақпараттық қоғамның қарқынды дамуы – жаһандық интеграция мен мәдени алмасудың жаңа дәуірін ашты. Бұл үдеріс әрбір ұлттың өзіндік болмысын, рухани құндылықтарын сақтауға, сонымен қатар заманауи технологияларға бейімделуге мәжбүрлейді. Ұлттық код – халықтың тарихи жады, тілі, дәстүрі, дүниетанымы мен мәдениетінің жиынтық көрінісі ретінде жаңа ІТ дәуірінде ерекше мәнге ие. Мысалы, Жапония мен Корея секілді елдер озық технологиялық жетістіктерге жеткенімен, ұлттық құндылықтарын жоғалтпай, оны цифрлық мәдениетпен шебер ұштастыра алды. Бұл – ұлттық код пен заманауи құзыреттіліктің симбиозы мемлекеттердің тұрақты дамуының кепілі екенін дәлелдейді.</w:t>
      </w:r>
    </w:p>
    <w:p w14:paraId="51924F82" w14:textId="77777777" w:rsidR="00834E4B" w:rsidRPr="000B0424" w:rsidRDefault="00345EB2">
      <w:pPr>
        <w:pStyle w:val="a0"/>
        <w:rPr>
          <w:rFonts w:ascii="Times New Roman" w:hAnsi="Times New Roman" w:cs="Times New Roman"/>
        </w:rPr>
      </w:pPr>
      <w:r w:rsidRPr="000B0424">
        <w:rPr>
          <w:rFonts w:ascii="Times New Roman" w:hAnsi="Times New Roman" w:cs="Times New Roman"/>
        </w:rPr>
        <w:t>Қазақстандық қоғам үшін де ұлттық кодты сақтау – ұлттық қауіпсіздіктің маңызды факторы. Білім беру жүйесінде қазақ тілі, әдебиеті, тарихы пәндерімен қатар, информатика мен ІТ пәндерінің кіріктірілуі – оқушылардың рухани тұтастығын сақтай отырып, заманауи талаптарға бейімделуіне жағдай жасайды. Мысалы, қазақтың тарихи тұлғалары мен мәдени мұраларын цифрлық форматта насихаттау, интерактивті оқу құралдары мен IT жобаларды әзірлеу – ұлттық кодты жаңа формада ұсынудың тиімді жолы.</w:t>
      </w:r>
    </w:p>
    <w:p w14:paraId="7500FDF3" w14:textId="77777777" w:rsidR="00834E4B" w:rsidRPr="000B0424" w:rsidRDefault="00345EB2">
      <w:pPr>
        <w:pStyle w:val="3"/>
        <w:rPr>
          <w:rFonts w:ascii="Times New Roman" w:hAnsi="Times New Roman" w:cs="Times New Roman"/>
        </w:rPr>
      </w:pPr>
      <w:bookmarkStart w:id="12" w:name="X55cf3d0ad7a9ae20c17f3702601c3a7c1e2433f"/>
      <w:bookmarkEnd w:id="11"/>
      <w:r w:rsidRPr="000B0424">
        <w:rPr>
          <w:rFonts w:ascii="Times New Roman" w:hAnsi="Times New Roman" w:cs="Times New Roman"/>
        </w:rPr>
        <w:t>Жаһандық құзыреттілік – табысты әлеуметтенудің кілті</w:t>
      </w:r>
    </w:p>
    <w:p w14:paraId="421B374F" w14:textId="77777777" w:rsidR="00834E4B" w:rsidRPr="000B0424" w:rsidRDefault="00345EB2">
      <w:pPr>
        <w:pStyle w:val="FirstParagraph"/>
        <w:rPr>
          <w:rFonts w:ascii="Times New Roman" w:hAnsi="Times New Roman" w:cs="Times New Roman"/>
        </w:rPr>
      </w:pPr>
      <w:r w:rsidRPr="000B0424">
        <w:rPr>
          <w:rFonts w:ascii="Times New Roman" w:hAnsi="Times New Roman" w:cs="Times New Roman"/>
        </w:rPr>
        <w:t>Бүгінгі күні әлемдік еңбек нарығында сұранысқа ие болу үшін тек кәсіби білім жеткіліксіз. ЮНЕСКО мен Дүниежүзілік экономикалық форум ұсынған ХХІ ғасыр дағдыларына (4К: креативтілік, сыни ойлау, коммуникация, коллаборация) қоса, цифрлық сауаттылық, бағдарламалау, киберқауіпсіздік сынды ІТ құзыреттіліктер маңызды орынға шықты. Қазақстанның білім беру жүйесінде 2021 жылы енгізілген жаңартылған мазмұн аясында информатика пәні 3-сыныптан бастап оқытылады. Бұл бастама оқушылардың цифрлық құзыреттіліктерін ерте жастан қалыптастыруға жол ашады.</w:t>
      </w:r>
    </w:p>
    <w:p w14:paraId="2925980F" w14:textId="77777777" w:rsidR="00834E4B" w:rsidRPr="000B0424" w:rsidRDefault="00345EB2">
      <w:pPr>
        <w:pStyle w:val="a0"/>
        <w:rPr>
          <w:rFonts w:ascii="Times New Roman" w:hAnsi="Times New Roman" w:cs="Times New Roman"/>
        </w:rPr>
      </w:pPr>
      <w:r w:rsidRPr="000B0424">
        <w:rPr>
          <w:rFonts w:ascii="Times New Roman" w:hAnsi="Times New Roman" w:cs="Times New Roman"/>
        </w:rPr>
        <w:t>2018 жылы Қазақстан оқушыларының PISA зерттеуіндегі нәтижелері бойынша, функционалдық сауаттылық деңгейі бойынша әлемдік орташа көрсеткіштен төмен болды (</w:t>
      </w:r>
    </w:p>
    <w:p w14:paraId="2247406E" w14:textId="77777777" w:rsidR="00834E4B" w:rsidRPr="000B0424" w:rsidRDefault="00351110">
      <w:pPr>
        <w:pStyle w:val="a0"/>
        <w:rPr>
          <w:rFonts w:ascii="Times New Roman" w:hAnsi="Times New Roman" w:cs="Times New Roman"/>
        </w:rPr>
      </w:pPr>
      <m:oMathPara>
        <m:oMathParaPr>
          <m:jc m:val="center"/>
        </m:oMathParaPr>
        <m:oMath>
          <m:sSup>
            <m:sSupPr>
              <m:ctrlPr>
                <w:rPr>
                  <w:rFonts w:ascii="Cambria Math" w:hAnsi="Cambria Math" w:cs="Times New Roman"/>
                </w:rPr>
              </m:ctrlPr>
            </m:sSupPr>
            <m:e>
              <m:r>
                <w:rPr>
                  <w:rFonts w:ascii="Cambria Math" w:hAnsi="Cambria Math" w:cs="Times New Roman"/>
                </w:rPr>
                <m:t>7</m:t>
              </m:r>
            </m:e>
            <m:sup>
              <m:r>
                <m:rPr>
                  <m:nor/>
                </m:rPr>
                <w:rPr>
                  <w:rFonts w:ascii="Times New Roman" w:hAnsi="Times New Roman" w:cs="Times New Roman"/>
                </w:rPr>
                <m:t>ші</m:t>
              </m:r>
            </m:sup>
          </m:sSup>
        </m:oMath>
      </m:oMathPara>
    </w:p>
    <w:p w14:paraId="227F92A8" w14:textId="77777777" w:rsidR="00834E4B" w:rsidRPr="000B0424" w:rsidRDefault="00345EB2">
      <w:pPr>
        <w:pStyle w:val="FirstParagraph"/>
        <w:rPr>
          <w:rFonts w:ascii="Times New Roman" w:hAnsi="Times New Roman" w:cs="Times New Roman"/>
        </w:rPr>
      </w:pPr>
      <w:r w:rsidRPr="000B0424">
        <w:rPr>
          <w:rFonts w:ascii="Times New Roman" w:hAnsi="Times New Roman" w:cs="Times New Roman"/>
        </w:rPr>
        <w:t>сынып оқушыларының тек</w:t>
      </w:r>
    </w:p>
    <w:p w14:paraId="1329F094" w14:textId="77777777" w:rsidR="00834E4B" w:rsidRPr="000B0424" w:rsidRDefault="00345EB2">
      <w:pPr>
        <w:pStyle w:val="a0"/>
        <w:rPr>
          <w:rFonts w:ascii="Times New Roman" w:hAnsi="Times New Roman" w:cs="Times New Roman"/>
        </w:rPr>
      </w:pPr>
      <m:oMathPara>
        <m:oMathParaPr>
          <m:jc m:val="center"/>
        </m:oMathParaPr>
        <m:oMath>
          <m:r>
            <w:rPr>
              <w:rFonts w:ascii="Cambria Math" w:hAnsi="Cambria Math" w:cs="Times New Roman"/>
            </w:rPr>
            <m:t>40</m:t>
          </m:r>
          <m:r>
            <m:rPr>
              <m:sty m:val="p"/>
            </m:rPr>
            <w:rPr>
              <w:rFonts w:ascii="Cambria Math" w:hAnsi="Cambria Math" w:cs="Times New Roman"/>
            </w:rPr>
            <m:t>%</m:t>
          </m:r>
        </m:oMath>
      </m:oMathPara>
    </w:p>
    <w:p w14:paraId="4AFF246C" w14:textId="77777777" w:rsidR="00834E4B" w:rsidRPr="000B0424" w:rsidRDefault="00345EB2">
      <w:pPr>
        <w:pStyle w:val="FirstParagraph"/>
        <w:rPr>
          <w:rFonts w:ascii="Times New Roman" w:hAnsi="Times New Roman" w:cs="Times New Roman"/>
        </w:rPr>
      </w:pPr>
      <w:r w:rsidRPr="000B0424">
        <w:rPr>
          <w:rFonts w:ascii="Times New Roman" w:hAnsi="Times New Roman" w:cs="Times New Roman"/>
        </w:rPr>
        <w:t>-ы ғана негізгі деңгейге жеткен). Бұл дерек – цифрлық трансформацияға бейімделу үшін нақты шаралар қабылдау қажеттігін көрсетеді. Осы мақсатта «Цифрлық Қазақстан» бағдарламасы аясында 2025 жылға дейін әрбір мектепте робототехника және ІТ сыныптарын ашу көзделген.</w:t>
      </w:r>
    </w:p>
    <w:p w14:paraId="39252817" w14:textId="77777777" w:rsidR="00834E4B" w:rsidRPr="000B0424" w:rsidRDefault="00345EB2">
      <w:pPr>
        <w:pStyle w:val="3"/>
        <w:rPr>
          <w:rFonts w:ascii="Times New Roman" w:hAnsi="Times New Roman" w:cs="Times New Roman"/>
        </w:rPr>
      </w:pPr>
      <w:bookmarkStart w:id="13" w:name="Xf870f3a39d56a7f6e1d91b913dc1bf8ef733281"/>
      <w:bookmarkEnd w:id="12"/>
      <w:r w:rsidRPr="000B0424">
        <w:rPr>
          <w:rFonts w:ascii="Times New Roman" w:hAnsi="Times New Roman" w:cs="Times New Roman"/>
        </w:rPr>
        <w:lastRenderedPageBreak/>
        <w:t>Ұлттық және жаһандық құндылықтардың үйлесімі</w:t>
      </w:r>
    </w:p>
    <w:p w14:paraId="617FC090" w14:textId="77777777" w:rsidR="00834E4B" w:rsidRPr="000B0424" w:rsidRDefault="00345EB2">
      <w:pPr>
        <w:pStyle w:val="FirstParagraph"/>
        <w:rPr>
          <w:rFonts w:ascii="Times New Roman" w:hAnsi="Times New Roman" w:cs="Times New Roman"/>
        </w:rPr>
      </w:pPr>
      <w:r w:rsidRPr="000B0424">
        <w:rPr>
          <w:rFonts w:ascii="Times New Roman" w:hAnsi="Times New Roman" w:cs="Times New Roman"/>
        </w:rPr>
        <w:t>ІТ дәуірінде ұлттық құндылықтар мен жаһандық құзыреттіліктің үйлесімді дамуы – жаңа азаматтың тұлғалық қалыптасуының өзегі. Ұлттық кодсыз жаһандық қоғамның мүшесі болу – тамырсыз ағашқа ұқсайды, ал заманауи құзыреттіліктерсіз ұлттық болмысты сақтау – оқшаулануға алып келеді. Сондықтан білім беру жүйесінде интеграцияланған тәсіл – басты талап. Мысалы, «Өзін-өзі тану», «Цифрлық азаматтық» элективті курстары арқылы оқушылар ұлттық және әмбебап құндылықтарды қатар меңгереді.</w:t>
      </w:r>
    </w:p>
    <w:p w14:paraId="7D0B35B7" w14:textId="77777777" w:rsidR="00834E4B" w:rsidRPr="000B0424" w:rsidRDefault="00345EB2">
      <w:pPr>
        <w:pStyle w:val="a0"/>
        <w:rPr>
          <w:rFonts w:ascii="Times New Roman" w:hAnsi="Times New Roman" w:cs="Times New Roman"/>
        </w:rPr>
      </w:pPr>
      <w:r w:rsidRPr="000B0424">
        <w:rPr>
          <w:rFonts w:ascii="Times New Roman" w:hAnsi="Times New Roman" w:cs="Times New Roman"/>
        </w:rPr>
        <w:t>Практикалық тұрғыдан қарағанда, бұл бағытта Назарбаев Зияткерлік мектептерінің тәжірибесі ерекше. Мұнда «IT-StartUp» жобалары арқылы оқушылар қазақтың салт-дәстүрлерін, тарихи тұлғаларын мобильді қосымша, ақпараттық сайт, анимация түрінде ұсыну арқылы ұлттық мәдениетті цифрлық кеңістікке енгізуде. Тиімділігін арттыру үшін мұндай жобаларға ауыл мектептерін көбірек тарту қажет.</w:t>
      </w:r>
    </w:p>
    <w:p w14:paraId="3218B2C7" w14:textId="77777777" w:rsidR="00834E4B" w:rsidRPr="000B0424" w:rsidRDefault="00345EB2">
      <w:pPr>
        <w:pStyle w:val="3"/>
        <w:rPr>
          <w:rFonts w:ascii="Times New Roman" w:hAnsi="Times New Roman" w:cs="Times New Roman"/>
        </w:rPr>
      </w:pPr>
      <w:bookmarkStart w:id="14" w:name="Xaf23b872a586c519c52a64ee671ede3354981d4"/>
      <w:bookmarkEnd w:id="13"/>
      <w:r w:rsidRPr="000B0424">
        <w:rPr>
          <w:rFonts w:ascii="Times New Roman" w:hAnsi="Times New Roman" w:cs="Times New Roman"/>
        </w:rPr>
        <w:t>Цифрлық трансформацияның мүмкіндіктері мен қиындықтары</w:t>
      </w:r>
    </w:p>
    <w:p w14:paraId="788F5B86" w14:textId="77777777" w:rsidR="00834E4B" w:rsidRPr="000B0424" w:rsidRDefault="00345EB2">
      <w:pPr>
        <w:pStyle w:val="FirstParagraph"/>
        <w:rPr>
          <w:rFonts w:ascii="Times New Roman" w:hAnsi="Times New Roman" w:cs="Times New Roman"/>
        </w:rPr>
      </w:pPr>
      <w:r w:rsidRPr="000B0424">
        <w:rPr>
          <w:rFonts w:ascii="Times New Roman" w:hAnsi="Times New Roman" w:cs="Times New Roman"/>
        </w:rPr>
        <w:t>Қазақстанда соңғы жылдары цифрлық трансформация үдерісі жедел қарқын алды. 2022 жылы еліміздегі мектептердің</w:t>
      </w:r>
    </w:p>
    <w:p w14:paraId="2EB71EB7" w14:textId="77777777" w:rsidR="00834E4B" w:rsidRPr="000B0424" w:rsidRDefault="00345EB2">
      <w:pPr>
        <w:pStyle w:val="a0"/>
        <w:rPr>
          <w:rFonts w:ascii="Times New Roman" w:hAnsi="Times New Roman" w:cs="Times New Roman"/>
        </w:rPr>
      </w:pPr>
      <m:oMathPara>
        <m:oMathParaPr>
          <m:jc m:val="center"/>
        </m:oMathParaPr>
        <m:oMath>
          <m:r>
            <w:rPr>
              <w:rFonts w:ascii="Cambria Math" w:hAnsi="Cambria Math" w:cs="Times New Roman"/>
            </w:rPr>
            <m:t>99</m:t>
          </m:r>
          <m:r>
            <m:rPr>
              <m:sty m:val="p"/>
            </m:rPr>
            <w:rPr>
              <w:rFonts w:ascii="Cambria Math" w:hAnsi="Cambria Math" w:cs="Times New Roman"/>
            </w:rPr>
            <m:t>,</m:t>
          </m:r>
          <m:r>
            <w:rPr>
              <w:rFonts w:ascii="Cambria Math" w:hAnsi="Cambria Math" w:cs="Times New Roman"/>
            </w:rPr>
            <m:t>2</m:t>
          </m:r>
          <m:r>
            <m:rPr>
              <m:sty m:val="p"/>
            </m:rPr>
            <w:rPr>
              <w:rFonts w:ascii="Cambria Math" w:hAnsi="Cambria Math" w:cs="Times New Roman"/>
            </w:rPr>
            <m:t>%</m:t>
          </m:r>
        </m:oMath>
      </m:oMathPara>
    </w:p>
    <w:p w14:paraId="42220FD9" w14:textId="77777777" w:rsidR="00834E4B" w:rsidRPr="000B0424" w:rsidRDefault="00345EB2">
      <w:pPr>
        <w:pStyle w:val="FirstParagraph"/>
        <w:rPr>
          <w:rFonts w:ascii="Times New Roman" w:hAnsi="Times New Roman" w:cs="Times New Roman"/>
        </w:rPr>
      </w:pPr>
      <w:r w:rsidRPr="000B0424">
        <w:rPr>
          <w:rFonts w:ascii="Times New Roman" w:hAnsi="Times New Roman" w:cs="Times New Roman"/>
        </w:rPr>
        <w:t>-ы интернетпен қамтамасыз етілді, 2025 жылға дейін барлық ауыл мектебі жаңа компьютерлермен жабдықталуы жоспарлануда. Бұл – оқушылардың цифрлық білімге қолжетімділігін арттырады.</w:t>
      </w:r>
    </w:p>
    <w:p w14:paraId="2FC6C89B" w14:textId="77777777" w:rsidR="00834E4B" w:rsidRPr="000B0424" w:rsidRDefault="00345EB2">
      <w:pPr>
        <w:pStyle w:val="a0"/>
        <w:rPr>
          <w:rFonts w:ascii="Times New Roman" w:hAnsi="Times New Roman" w:cs="Times New Roman"/>
        </w:rPr>
      </w:pPr>
      <w:r w:rsidRPr="000B0424">
        <w:rPr>
          <w:rFonts w:ascii="Times New Roman" w:hAnsi="Times New Roman" w:cs="Times New Roman"/>
        </w:rPr>
        <w:t>Алайда, ІТ дәуірінің жаңа сын-қатерлері де жоқ емес. Киберқауіпсіздік мәселелері, интернет-тәуелділік, фейк ақпараттар мен кибербуллинг оқушылардың психологиялық және рухани дамуына қауіп төндіреді. Осы орайда, цифрлық этика, онлайн қауіпсіздік, медиасауаттылық бағытында жүйелі жұмыс қажет. Жаһандық тәжірибеге сүйенсек, Финляндия, Эстония секілді елдер мектеп бағдарламасына киберқауіпсіздік пен цифрлық мәдениет сабақтарын енгізген, бұл олардың оқушыларының ІТ құзыреттіліктерін арттыруға оң әсер еткен.</w:t>
      </w:r>
    </w:p>
    <w:p w14:paraId="780AB4CD" w14:textId="77777777" w:rsidR="00834E4B" w:rsidRPr="000B0424" w:rsidRDefault="00345EB2">
      <w:pPr>
        <w:pStyle w:val="3"/>
        <w:rPr>
          <w:rFonts w:ascii="Times New Roman" w:hAnsi="Times New Roman" w:cs="Times New Roman"/>
        </w:rPr>
      </w:pPr>
      <w:bookmarkStart w:id="15" w:name="Xbbf2062d289f4719b7a5cbc222ab68af5d71c4a"/>
      <w:bookmarkEnd w:id="14"/>
      <w:r w:rsidRPr="000B0424">
        <w:rPr>
          <w:rFonts w:ascii="Times New Roman" w:hAnsi="Times New Roman" w:cs="Times New Roman"/>
        </w:rPr>
        <w:t>Мәселенің өзектілігі, себеп-салдары мен артықшылығы</w:t>
      </w:r>
    </w:p>
    <w:p w14:paraId="4DC71C26" w14:textId="77777777" w:rsidR="00834E4B" w:rsidRPr="000B0424" w:rsidRDefault="00345EB2">
      <w:pPr>
        <w:pStyle w:val="FirstParagraph"/>
        <w:rPr>
          <w:rFonts w:ascii="Times New Roman" w:hAnsi="Times New Roman" w:cs="Times New Roman"/>
        </w:rPr>
      </w:pPr>
      <w:r w:rsidRPr="000B0424">
        <w:rPr>
          <w:rFonts w:ascii="Times New Roman" w:hAnsi="Times New Roman" w:cs="Times New Roman"/>
        </w:rPr>
        <w:t>Ұлттық код пен жаһандық құзыреттілікті үйлестіру – қоғамның тұрақты дамуы, ұлттық қауіпсіздік, инновациялық әлеует пен бәсекеге қабілеттілікті арттырудың басты шарты. Бұл мәселені шешу арқылы: - Қазақстанның жастар буыны әлемдік еңбек нарығында сұранысқа ие болады; - Ұлттық құндылықтар жаңаша сипатта сақталады әрі дамиды; - Ақпараттық қоғамда тұлғаның рухани иммунитеті қалыптасады.</w:t>
      </w:r>
    </w:p>
    <w:p w14:paraId="6A8FCB6C" w14:textId="77777777" w:rsidR="00834E4B" w:rsidRPr="000B0424" w:rsidRDefault="00345EB2">
      <w:pPr>
        <w:pStyle w:val="a0"/>
        <w:rPr>
          <w:rFonts w:ascii="Times New Roman" w:hAnsi="Times New Roman" w:cs="Times New Roman"/>
        </w:rPr>
      </w:pPr>
      <w:r w:rsidRPr="000B0424">
        <w:rPr>
          <w:rFonts w:ascii="Times New Roman" w:hAnsi="Times New Roman" w:cs="Times New Roman"/>
        </w:rPr>
        <w:t>Кемшілігі – егер бұл үйлесімділік сақталмаса, ұлттық болмыстың жұтылу қаупі, әлеуметтік алаңдаушылық, жастардың шет елдік құндылықтарға еліктеуі, патриоттық сезімнің әлсіреуі орын алуы мүмкін.</w:t>
      </w:r>
    </w:p>
    <w:p w14:paraId="297BE479" w14:textId="77777777" w:rsidR="00834E4B" w:rsidRPr="000B0424" w:rsidRDefault="00345EB2">
      <w:pPr>
        <w:pStyle w:val="3"/>
        <w:rPr>
          <w:rFonts w:ascii="Times New Roman" w:hAnsi="Times New Roman" w:cs="Times New Roman"/>
        </w:rPr>
      </w:pPr>
      <w:bookmarkStart w:id="16" w:name="саралау-салыстыру-және-авторлық-ұстаным"/>
      <w:bookmarkEnd w:id="15"/>
      <w:r w:rsidRPr="000B0424">
        <w:rPr>
          <w:rFonts w:ascii="Times New Roman" w:hAnsi="Times New Roman" w:cs="Times New Roman"/>
        </w:rPr>
        <w:t>Саралау, салыстыру және авторлық ұстаным</w:t>
      </w:r>
    </w:p>
    <w:p w14:paraId="10F8C190" w14:textId="77777777" w:rsidR="00834E4B" w:rsidRPr="000B0424" w:rsidRDefault="00345EB2">
      <w:pPr>
        <w:pStyle w:val="FirstParagraph"/>
        <w:rPr>
          <w:rFonts w:ascii="Times New Roman" w:hAnsi="Times New Roman" w:cs="Times New Roman"/>
        </w:rPr>
      </w:pPr>
      <w:r w:rsidRPr="000B0424">
        <w:rPr>
          <w:rFonts w:ascii="Times New Roman" w:hAnsi="Times New Roman" w:cs="Times New Roman"/>
        </w:rPr>
        <w:t xml:space="preserve">Білім беру жүйесінде ұлттық код пен жаһандық құзыреттіліктің үйлесімді дамуын қамтамасыз етудің ең тиімді жолы – интеграцияланған, жобалық және құндылыққа негізделген оқыту технологияларын пайдалану. Тек техникалық біліммен шектелу – тұлғаның толыққанды дамуын тежейді, ал тек дәстүрлі құндылықтарға сүйену – инновациялық серпінді шектейді. Осы тұрғыдан алғанда, Қазақстанда «Цифрлық Қазақстан» </w:t>
      </w:r>
      <w:r w:rsidRPr="000B0424">
        <w:rPr>
          <w:rFonts w:ascii="Times New Roman" w:hAnsi="Times New Roman" w:cs="Times New Roman"/>
        </w:rPr>
        <w:lastRenderedPageBreak/>
        <w:t>бағдарламасы аясында жүзеге асырылып жатқан жобалар оң нәтиже беруде. Алайда, бұл бастамаларды жүйелі, ғылыми негізде жалғастыру қажет.</w:t>
      </w:r>
    </w:p>
    <w:p w14:paraId="32266F5B" w14:textId="77777777" w:rsidR="00834E4B" w:rsidRPr="000B0424" w:rsidRDefault="00345EB2">
      <w:pPr>
        <w:pStyle w:val="a0"/>
        <w:rPr>
          <w:rFonts w:ascii="Times New Roman" w:hAnsi="Times New Roman" w:cs="Times New Roman"/>
        </w:rPr>
      </w:pPr>
      <w:r w:rsidRPr="000B0424">
        <w:rPr>
          <w:rFonts w:ascii="Times New Roman" w:hAnsi="Times New Roman" w:cs="Times New Roman"/>
        </w:rPr>
        <w:t>Менің ұстанымым: ІТ дәуірінде ұлттық кодты сақтау мен жаһандық құзыреттілікті дамытуды қатар жүргізу – тек Қазақстан үшін ғана емес, бүкіл адамзат үшін маңызды міндет. Бұл бағытта мектеп, отбасы және қоғам бірлесіп жұмыс атқарғанда ғана болашақ ұрпақтың жан-жақты дамыған, бәсекеге қабілетті және ұлттық тамырынан ажырамаған азамат болып қалыптасуын қамтамасыз ете аламыз.</w:t>
      </w:r>
    </w:p>
    <w:p w14:paraId="078AB8D3" w14:textId="77777777" w:rsidR="00834E4B" w:rsidRPr="000B0424" w:rsidRDefault="00351110">
      <w:pPr>
        <w:rPr>
          <w:rFonts w:ascii="Times New Roman" w:hAnsi="Times New Roman" w:cs="Times New Roman"/>
        </w:rPr>
      </w:pPr>
      <w:r>
        <w:rPr>
          <w:rFonts w:ascii="Times New Roman" w:hAnsi="Times New Roman" w:cs="Times New Roman"/>
        </w:rPr>
        <w:pict w14:anchorId="360A1410">
          <v:rect id="_x0000_i1029" style="width:0;height:1.5pt" o:hralign="center" o:hrstd="t" o:hr="t"/>
        </w:pict>
      </w:r>
    </w:p>
    <w:p w14:paraId="6FE1240E" w14:textId="77777777" w:rsidR="00834E4B" w:rsidRPr="000B0424" w:rsidRDefault="00345EB2">
      <w:pPr>
        <w:pStyle w:val="FirstParagraph"/>
        <w:rPr>
          <w:rFonts w:ascii="Times New Roman" w:hAnsi="Times New Roman" w:cs="Times New Roman"/>
        </w:rPr>
      </w:pPr>
      <w:r w:rsidRPr="000B0424">
        <w:rPr>
          <w:rFonts w:ascii="Times New Roman" w:hAnsi="Times New Roman" w:cs="Times New Roman"/>
          <w:b/>
          <w:bCs/>
        </w:rPr>
        <w:t>Қорытынды:</w:t>
      </w:r>
      <w:r w:rsidRPr="000B0424">
        <w:rPr>
          <w:rFonts w:ascii="Times New Roman" w:hAnsi="Times New Roman" w:cs="Times New Roman"/>
        </w:rPr>
        <w:br/>
        <w:t>Жаңа азамат ІТ дәуірінде ұлттық код пен жаһандық құзыреттілікті үйлестіре отырып, Қазақстанның инновациялық, рухани және әлеуметтік дамуына үлес қосатын тұлғаға айналуы тиіс. Бұл – білім беру саласының басты мақсаты әрі ел болашағының кепілі.</w:t>
      </w:r>
    </w:p>
    <w:p w14:paraId="2B313023" w14:textId="77777777" w:rsidR="00834E4B" w:rsidRPr="000B0424" w:rsidRDefault="00345EB2">
      <w:pPr>
        <w:pStyle w:val="2"/>
        <w:rPr>
          <w:rFonts w:ascii="Times New Roman" w:hAnsi="Times New Roman" w:cs="Times New Roman"/>
        </w:rPr>
      </w:pPr>
      <w:bookmarkStart w:id="17" w:name="қорытынды-мақала"/>
      <w:bookmarkEnd w:id="10"/>
      <w:bookmarkEnd w:id="16"/>
      <w:r w:rsidRPr="000B0424">
        <w:rPr>
          <w:rFonts w:ascii="Times New Roman" w:hAnsi="Times New Roman" w:cs="Times New Roman"/>
        </w:rPr>
        <w:t>4. Қорытынды мақала</w:t>
      </w:r>
    </w:p>
    <w:p w14:paraId="19107CB8" w14:textId="77777777" w:rsidR="00834E4B" w:rsidRPr="000B0424" w:rsidRDefault="00345EB2">
      <w:pPr>
        <w:pStyle w:val="3"/>
        <w:rPr>
          <w:rFonts w:ascii="Times New Roman" w:hAnsi="Times New Roman" w:cs="Times New Roman"/>
        </w:rPr>
      </w:pPr>
      <w:bookmarkStart w:id="18" w:name="қорытынды"/>
      <w:r w:rsidRPr="000B0424">
        <w:rPr>
          <w:rFonts w:ascii="Times New Roman" w:hAnsi="Times New Roman" w:cs="Times New Roman"/>
        </w:rPr>
        <w:t>Қорытынды</w:t>
      </w:r>
    </w:p>
    <w:p w14:paraId="288D55B1" w14:textId="77777777" w:rsidR="00834E4B" w:rsidRPr="000B0424" w:rsidRDefault="00345EB2">
      <w:pPr>
        <w:pStyle w:val="FirstParagraph"/>
        <w:rPr>
          <w:rFonts w:ascii="Times New Roman" w:hAnsi="Times New Roman" w:cs="Times New Roman"/>
        </w:rPr>
      </w:pPr>
      <w:r w:rsidRPr="000B0424">
        <w:rPr>
          <w:rFonts w:ascii="Times New Roman" w:hAnsi="Times New Roman" w:cs="Times New Roman"/>
        </w:rPr>
        <w:t>Ақпараттық қоғам мен ІТ дәуірінің қарқынды даму жағдайында ұлттық код пен жаһандық құзыреттіліктің үйлесімді дамуы – Қазақстанның тұрақты дамуы мен бәсекеге қабілеттілігінің өзегі. Ұлттық код – халықтың тарихи жадын, тілі мен мәдениетін сақтаудың іргетасы болса, жаһандық құзыреттілік – заманауи технологияларды игеріп, әлемдік кеңістікте өзіндік орнын айқындаудың басты құралы. Бұл екеуінің бір-бірінен ажырағысыз байланыста дамуы – жаңа азаматтың рухани және кәсіби кемелдігіне жол ашады. Мақалада қарастырылған мәселенің өзектілігі – жаһандану заманында ұлттық ерекшелігімізді сақтай отырып, әлемдік үрдістерге икемді бейімделу, ал бұл өз кезегінде қоғамның рухани иммунитетін нығайтып, инновациялық әлеуетімізді арттыруға мүмкіндік береді.</w:t>
      </w:r>
    </w:p>
    <w:p w14:paraId="511D3FA4" w14:textId="77777777" w:rsidR="00834E4B" w:rsidRPr="000B0424" w:rsidRDefault="00345EB2">
      <w:pPr>
        <w:pStyle w:val="a0"/>
        <w:rPr>
          <w:rFonts w:ascii="Times New Roman" w:hAnsi="Times New Roman" w:cs="Times New Roman"/>
        </w:rPr>
      </w:pPr>
      <w:r w:rsidRPr="000B0424">
        <w:rPr>
          <w:rFonts w:ascii="Times New Roman" w:hAnsi="Times New Roman" w:cs="Times New Roman"/>
        </w:rPr>
        <w:t>Менің көзқарасым – ІТ дәуірінде ұлттық құндылықтарды цифрлық кеңістікке енгізу, инновациялық жобаларды ұлттық мазмұнмен байыту, оқушылардың функционалдық және цифрлық сауаттылығын қатар дамыту – білім беру жүйесінің басты міндеті болуы тиіс. Бұл бағытта мектеп пен отбасы, қоғам мен мемлекет бірлесе әрекет еткенде ғана, біз ұлттық болмысымызды жоғалтпай, жаһандық жетістіктерге жол ашамыз. Ендеше, болашақ ұрпақты тәрбиелеуде информатика мен ІТ пәндерін ұлттық мазмұнмен толықтыру, цифрлық этика мен киберқауіпсіздік дағдыларын ерте жастан енгізу, ауыл мектептерінің ІТ жобаларға қатысуын кеңейту – уақыт талабы.</w:t>
      </w:r>
    </w:p>
    <w:p w14:paraId="6A1F5656" w14:textId="77777777" w:rsidR="00834E4B" w:rsidRPr="000B0424" w:rsidRDefault="00345EB2">
      <w:pPr>
        <w:pStyle w:val="a0"/>
        <w:rPr>
          <w:rFonts w:ascii="Times New Roman" w:hAnsi="Times New Roman" w:cs="Times New Roman"/>
        </w:rPr>
      </w:pPr>
      <w:r w:rsidRPr="000B0424">
        <w:rPr>
          <w:rFonts w:ascii="Times New Roman" w:hAnsi="Times New Roman" w:cs="Times New Roman"/>
        </w:rPr>
        <w:t>Тақырыпқа сүйене отырып, қорытынды нәтиже ретінде айтарым: ұлттық код пен жаһандық құзыреттіліктің симбиозы – Қазақстанның инновациялық, рухани және әлеуметтік гүлденуінің кепілі. Әр педагог, оқушы және ата-ана осы үдеріске белсене қатысуы қажет, өйткені ұлттық болмысты сақтап, заманауи қоғамның толық мүшесі болу – әрқайсымызға жүктелген тарихи миссия.</w:t>
      </w:r>
    </w:p>
    <w:p w14:paraId="4F400053" w14:textId="77777777" w:rsidR="00834E4B" w:rsidRPr="000B0424" w:rsidRDefault="00345EB2">
      <w:pPr>
        <w:pStyle w:val="a0"/>
        <w:rPr>
          <w:rFonts w:ascii="Times New Roman" w:hAnsi="Times New Roman" w:cs="Times New Roman"/>
        </w:rPr>
      </w:pPr>
      <w:r w:rsidRPr="000B0424">
        <w:rPr>
          <w:rFonts w:ascii="Times New Roman" w:hAnsi="Times New Roman" w:cs="Times New Roman"/>
        </w:rPr>
        <w:t>Оқырманға ұсынысым – цифрлық мәдениетті ұлттық құндылықтармен ұштастыра отырып, өзіңіз бен ұрпағыңыздың саналы, жауапкершілігі жоғары, креативті әрі жаһандық ойлай алатын азамат болып қалыптасуына ықпал етіңіз. Әрбіріміз өз орнымызда ұлттық кодты жаңғыртып, ІТ құзыреттілігімізді жетілдіру арқылы Қазақстанның жаңа дәуірін бірге қалыптастырайық. Уақыт талабына икемделе отырып, ұлттық рухымызды жоғалтпай, жаһандық өзгерістерге бейімделейік – болашақтың табысы осыған тікелей байланысты.</w:t>
      </w:r>
    </w:p>
    <w:p w14:paraId="65595D3F" w14:textId="77777777" w:rsidR="00834E4B" w:rsidRPr="000B0424" w:rsidRDefault="00345EB2">
      <w:pPr>
        <w:pStyle w:val="2"/>
        <w:rPr>
          <w:rFonts w:ascii="Times New Roman" w:hAnsi="Times New Roman" w:cs="Times New Roman"/>
        </w:rPr>
      </w:pPr>
      <w:bookmarkStart w:id="19" w:name="пайдаланылған-дереккөздер-мақала"/>
      <w:bookmarkEnd w:id="17"/>
      <w:bookmarkEnd w:id="18"/>
      <w:r w:rsidRPr="000B0424">
        <w:rPr>
          <w:rFonts w:ascii="Times New Roman" w:hAnsi="Times New Roman" w:cs="Times New Roman"/>
        </w:rPr>
        <w:lastRenderedPageBreak/>
        <w:t>5.Пайдаланылған дереккөздер мақала</w:t>
      </w:r>
    </w:p>
    <w:p w14:paraId="305B25B6" w14:textId="77777777" w:rsidR="00834E4B" w:rsidRPr="000B0424" w:rsidRDefault="00345EB2">
      <w:pPr>
        <w:numPr>
          <w:ilvl w:val="0"/>
          <w:numId w:val="4"/>
        </w:numPr>
        <w:rPr>
          <w:rFonts w:ascii="Times New Roman" w:hAnsi="Times New Roman" w:cs="Times New Roman"/>
        </w:rPr>
      </w:pPr>
      <w:r w:rsidRPr="000B0424">
        <w:rPr>
          <w:rFonts w:ascii="Times New Roman" w:hAnsi="Times New Roman" w:cs="Times New Roman"/>
        </w:rPr>
        <w:t>Назарбаев Н.Ә. Болашаққа бағдар: рухани жаңғыру [Электронды ресурс]. – Қолжетімді: https://egemen.kz/article/169357-bolashaqqa-baghdar-rukhani-dganhghyru – Қаралған күні: 12.06.2024.</w:t>
      </w:r>
    </w:p>
    <w:p w14:paraId="33C27934" w14:textId="77777777" w:rsidR="00834E4B" w:rsidRPr="000B0424" w:rsidRDefault="00345EB2">
      <w:pPr>
        <w:numPr>
          <w:ilvl w:val="0"/>
          <w:numId w:val="4"/>
        </w:numPr>
        <w:rPr>
          <w:rFonts w:ascii="Times New Roman" w:hAnsi="Times New Roman" w:cs="Times New Roman"/>
        </w:rPr>
      </w:pPr>
      <w:r w:rsidRPr="000B0424">
        <w:rPr>
          <w:rFonts w:ascii="Times New Roman" w:hAnsi="Times New Roman" w:cs="Times New Roman"/>
        </w:rPr>
        <w:t>Баймұратова Ү.Б., Мырзатаева Г.К. Ақпараттық қоғам және ұлттық код // Қоғам және дәуір. – 2022. – №2. – 17-24 б.</w:t>
      </w:r>
    </w:p>
    <w:p w14:paraId="46B0A1AC" w14:textId="77777777" w:rsidR="00834E4B" w:rsidRPr="000B0424" w:rsidRDefault="00345EB2">
      <w:pPr>
        <w:numPr>
          <w:ilvl w:val="0"/>
          <w:numId w:val="4"/>
        </w:numPr>
        <w:rPr>
          <w:rFonts w:ascii="Times New Roman" w:hAnsi="Times New Roman" w:cs="Times New Roman"/>
        </w:rPr>
      </w:pPr>
      <w:r w:rsidRPr="000B0424">
        <w:rPr>
          <w:rFonts w:ascii="Times New Roman" w:hAnsi="Times New Roman" w:cs="Times New Roman"/>
        </w:rPr>
        <w:t>Тұрсын А.Қ. Цифрлық Қазақстан: Болашаққа бастар жол. – Алматы: Қазақ университеті, 2019. – 212 б.</w:t>
      </w:r>
    </w:p>
    <w:p w14:paraId="01371EE7" w14:textId="77777777" w:rsidR="00834E4B" w:rsidRPr="000B0424" w:rsidRDefault="00345EB2">
      <w:pPr>
        <w:numPr>
          <w:ilvl w:val="0"/>
          <w:numId w:val="4"/>
        </w:numPr>
        <w:rPr>
          <w:rFonts w:ascii="Times New Roman" w:hAnsi="Times New Roman" w:cs="Times New Roman"/>
        </w:rPr>
      </w:pPr>
      <w:r w:rsidRPr="000B0424">
        <w:rPr>
          <w:rFonts w:ascii="Times New Roman" w:hAnsi="Times New Roman" w:cs="Times New Roman"/>
        </w:rPr>
        <w:t>Әлжанов Д.Р. Жаһандану дәуіріндегі ұлттық құндылықтар // Әлеуметтану. – 2021. – №4. – 44-49 б.</w:t>
      </w:r>
    </w:p>
    <w:p w14:paraId="3AA9281C" w14:textId="77777777" w:rsidR="00834E4B" w:rsidRPr="000B0424" w:rsidRDefault="00345EB2">
      <w:pPr>
        <w:numPr>
          <w:ilvl w:val="0"/>
          <w:numId w:val="4"/>
        </w:numPr>
        <w:rPr>
          <w:rFonts w:ascii="Times New Roman" w:hAnsi="Times New Roman" w:cs="Times New Roman"/>
        </w:rPr>
      </w:pPr>
      <w:r w:rsidRPr="000B0424">
        <w:rPr>
          <w:rFonts w:ascii="Times New Roman" w:hAnsi="Times New Roman" w:cs="Times New Roman"/>
        </w:rPr>
        <w:t>Омарова А.С. IT-технологиялар және білім беру: интеграциялық үрдістер // Педагогика және психология. – 2020. – №2. – 31-36 б.</w:t>
      </w:r>
    </w:p>
    <w:p w14:paraId="067489C0" w14:textId="77777777" w:rsidR="00834E4B" w:rsidRPr="000B0424" w:rsidRDefault="00345EB2">
      <w:pPr>
        <w:numPr>
          <w:ilvl w:val="0"/>
          <w:numId w:val="4"/>
        </w:numPr>
        <w:rPr>
          <w:rFonts w:ascii="Times New Roman" w:hAnsi="Times New Roman" w:cs="Times New Roman"/>
        </w:rPr>
      </w:pPr>
      <w:r w:rsidRPr="000B0424">
        <w:rPr>
          <w:rFonts w:ascii="Times New Roman" w:hAnsi="Times New Roman" w:cs="Times New Roman"/>
        </w:rPr>
        <w:t>Қарсыбаева С.М. Қазіргі заманғы ақпараттық мәдениет және оның ұлттық негіздері. – Астана: Фолиант, 2023. – 185 б.</w:t>
      </w:r>
    </w:p>
    <w:p w14:paraId="3FD545F2" w14:textId="77777777" w:rsidR="00834E4B" w:rsidRPr="000B0424" w:rsidRDefault="00345EB2">
      <w:pPr>
        <w:numPr>
          <w:ilvl w:val="0"/>
          <w:numId w:val="4"/>
        </w:numPr>
        <w:rPr>
          <w:rFonts w:ascii="Times New Roman" w:hAnsi="Times New Roman" w:cs="Times New Roman"/>
        </w:rPr>
      </w:pPr>
      <w:r w:rsidRPr="000B0424">
        <w:rPr>
          <w:rFonts w:ascii="Times New Roman" w:hAnsi="Times New Roman" w:cs="Times New Roman"/>
        </w:rPr>
        <w:t>Мақсұтов Б.Р. «Цифрлық сауаттылық және жаһандық құзыреттілік» [Электронды ресурс]. – Қолжетімді: https://elibrary.kz/kz/article/tsifrlyk-sauattylyk-zhane-zhahandyk-kyzirettilik – Қаралған күні: 12.06.2024.</w:t>
      </w:r>
      <w:bookmarkEnd w:id="19"/>
    </w:p>
    <w:sectPr w:rsidR="00834E4B" w:rsidRPr="000B0424">
      <w:pgSz w:w="12240" w:h="15840"/>
      <w:pgMar w:top="1134" w:right="850" w:bottom="1134"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42151C" w14:textId="77777777" w:rsidR="00351110" w:rsidRDefault="00351110">
      <w:pPr>
        <w:spacing w:after="0"/>
      </w:pPr>
      <w:r>
        <w:separator/>
      </w:r>
    </w:p>
  </w:endnote>
  <w:endnote w:type="continuationSeparator" w:id="0">
    <w:p w14:paraId="715DF03C" w14:textId="77777777" w:rsidR="00351110" w:rsidRDefault="0035111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CC"/>
    <w:family w:val="roman"/>
    <w:pitch w:val="variable"/>
    <w:sig w:usb0="E00006FF" w:usb1="420024FF" w:usb2="02000000" w:usb3="00000000" w:csb0="0000019F"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onsolas">
    <w:panose1 w:val="020B0609020204030204"/>
    <w:charset w:val="CC"/>
    <w:family w:val="modern"/>
    <w:pitch w:val="fixed"/>
    <w:sig w:usb0="E00006FF" w:usb1="0000FCFF" w:usb2="00000001" w:usb3="00000000" w:csb0="0000019F" w:csb1="00000000"/>
  </w:font>
  <w:font w:name="Cambria Math">
    <w:panose1 w:val="02040503050406030204"/>
    <w:charset w:val="CC"/>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152DC1" w14:textId="77777777" w:rsidR="00351110" w:rsidRDefault="00351110">
      <w:r>
        <w:separator/>
      </w:r>
    </w:p>
  </w:footnote>
  <w:footnote w:type="continuationSeparator" w:id="0">
    <w:p w14:paraId="0B9DDD87" w14:textId="77777777" w:rsidR="00351110" w:rsidRDefault="0035111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0E46BC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6E38E57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834E4B"/>
    <w:rsid w:val="000B0424"/>
    <w:rsid w:val="00345EB2"/>
    <w:rsid w:val="00351110"/>
    <w:rsid w:val="00467A8E"/>
    <w:rsid w:val="00834E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39CF01"/>
  <w15:docId w15:val="{FADD185B-AA24-42C7-B976-DAC6E8BFD4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8</TotalTime>
  <Pages>7</Pages>
  <Words>2667</Words>
  <Characters>15207</Characters>
  <Application>Microsoft Office Word</Application>
  <DocSecurity>0</DocSecurity>
  <Lines>126</Lines>
  <Paragraphs>35</Paragraphs>
  <ScaleCrop>false</ScaleCrop>
  <Company/>
  <LinksUpToDate>false</LinksUpToDate>
  <CharactersWithSpaces>17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Пользователь</cp:lastModifiedBy>
  <cp:revision>4</cp:revision>
  <dcterms:created xsi:type="dcterms:W3CDTF">2025-08-28T07:15:00Z</dcterms:created>
  <dcterms:modified xsi:type="dcterms:W3CDTF">2025-10-06T13:29:00Z</dcterms:modified>
</cp:coreProperties>
</file>